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aconcuadrcula"/>
        <w:tblW w:w="9288" w:type="dxa"/>
        <w:tblLayout w:type="fixed"/>
        <w:tblLook w:val="04A0" w:firstRow="1" w:lastRow="0" w:firstColumn="1" w:lastColumn="0" w:noHBand="0" w:noVBand="1"/>
      </w:tblPr>
      <w:tblGrid>
        <w:gridCol w:w="3096"/>
        <w:gridCol w:w="556"/>
        <w:gridCol w:w="992"/>
        <w:gridCol w:w="1548"/>
        <w:gridCol w:w="3096"/>
      </w:tblGrid>
      <w:tr w:rsidR="00364DA4" w:rsidRPr="00556E76" w14:paraId="4EF70823" w14:textId="77777777" w:rsidTr="009E237A">
        <w:tc>
          <w:tcPr>
            <w:tcW w:w="9288" w:type="dxa"/>
            <w:gridSpan w:val="5"/>
            <w:shd w:val="clear" w:color="auto" w:fill="D9D9D9" w:themeFill="background1" w:themeFillShade="D9"/>
          </w:tcPr>
          <w:p w14:paraId="2AE5DA5E" w14:textId="1EBF0E7E" w:rsidR="00364DA4" w:rsidRPr="00556E76" w:rsidRDefault="00364DA4" w:rsidP="00364DA4">
            <w:pPr>
              <w:spacing w:before="40" w:after="40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364DA4">
              <w:rPr>
                <w:rFonts w:ascii="Arial Narrow" w:hAnsi="Arial Narrow" w:cs="Times New Roman"/>
                <w:b/>
                <w:sz w:val="28"/>
                <w:szCs w:val="24"/>
              </w:rPr>
              <w:t>PROGRAMA</w:t>
            </w:r>
            <w:r w:rsidR="004C7A72">
              <w:rPr>
                <w:rFonts w:ascii="Arial Narrow" w:hAnsi="Arial Narrow" w:cs="Times New Roman"/>
                <w:b/>
                <w:sz w:val="28"/>
                <w:szCs w:val="24"/>
              </w:rPr>
              <w:t xml:space="preserve"> - Semestre Otoño 2</w:t>
            </w:r>
            <w:r w:rsidR="00BF491F">
              <w:rPr>
                <w:rFonts w:ascii="Arial Narrow" w:hAnsi="Arial Narrow" w:cs="Times New Roman"/>
                <w:b/>
                <w:sz w:val="28"/>
                <w:szCs w:val="24"/>
              </w:rPr>
              <w:t>021</w:t>
            </w:r>
          </w:p>
        </w:tc>
      </w:tr>
      <w:tr w:rsidR="006B387D" w:rsidRPr="00556E76" w14:paraId="79D4513D" w14:textId="77777777" w:rsidTr="009E237A">
        <w:tc>
          <w:tcPr>
            <w:tcW w:w="9288" w:type="dxa"/>
            <w:gridSpan w:val="5"/>
          </w:tcPr>
          <w:p w14:paraId="76000532" w14:textId="77777777" w:rsidR="006B387D" w:rsidRPr="006B387D" w:rsidRDefault="006B387D" w:rsidP="007B6C27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 Narrow" w:hAnsi="Arial Narrow"/>
                <w:b/>
                <w:sz w:val="24"/>
                <w:szCs w:val="24"/>
              </w:rPr>
            </w:pPr>
            <w:r w:rsidRPr="006B387D">
              <w:rPr>
                <w:rFonts w:ascii="Arial Narrow" w:hAnsi="Arial Narrow" w:cs="Times New Roman"/>
                <w:b/>
                <w:sz w:val="24"/>
                <w:szCs w:val="24"/>
              </w:rPr>
              <w:t>Nombre de la Actividad Curricular:</w:t>
            </w:r>
            <w:r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7B6C27">
              <w:rPr>
                <w:rFonts w:ascii="Arial Narrow" w:hAnsi="Arial Narrow" w:cs="Times New Roman"/>
                <w:b/>
                <w:sz w:val="24"/>
                <w:szCs w:val="24"/>
              </w:rPr>
              <w:t>BIOGEOGRAFÍA</w:t>
            </w:r>
            <w:r w:rsidR="00CA4BF1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r w:rsidRPr="00B4611D">
              <w:rPr>
                <w:rFonts w:ascii="Arial Narrow" w:hAnsi="Arial Narrow"/>
                <w:b/>
                <w:sz w:val="24"/>
                <w:szCs w:val="24"/>
              </w:rPr>
              <w:t>(AUG –</w:t>
            </w:r>
            <w:r w:rsidR="004A2073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F24C62">
              <w:rPr>
                <w:rFonts w:ascii="Arial Narrow" w:hAnsi="Arial Narrow"/>
                <w:b/>
                <w:sz w:val="24"/>
                <w:szCs w:val="24"/>
              </w:rPr>
              <w:t>5000</w:t>
            </w:r>
            <w:r w:rsidR="007B6C27">
              <w:rPr>
                <w:rFonts w:ascii="Arial Narrow" w:hAnsi="Arial Narrow"/>
                <w:b/>
                <w:sz w:val="24"/>
                <w:szCs w:val="24"/>
              </w:rPr>
              <w:t>2</w:t>
            </w:r>
            <w:r w:rsidR="008E3AEA">
              <w:rPr>
                <w:rFonts w:ascii="Arial Narrow" w:hAnsi="Arial Narrow"/>
                <w:b/>
                <w:sz w:val="24"/>
                <w:szCs w:val="24"/>
              </w:rPr>
              <w:t>)</w:t>
            </w:r>
          </w:p>
        </w:tc>
      </w:tr>
      <w:tr w:rsidR="006B387D" w:rsidRPr="00556E76" w14:paraId="0E219B06" w14:textId="77777777" w:rsidTr="009E237A">
        <w:tc>
          <w:tcPr>
            <w:tcW w:w="9288" w:type="dxa"/>
            <w:gridSpan w:val="5"/>
          </w:tcPr>
          <w:p w14:paraId="613D7796" w14:textId="77777777" w:rsidR="006B387D" w:rsidRPr="00F24C62" w:rsidRDefault="006B387D" w:rsidP="00571777">
            <w:pPr>
              <w:pStyle w:val="Prrafodelista"/>
              <w:numPr>
                <w:ilvl w:val="0"/>
                <w:numId w:val="1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Arial Narrow" w:eastAsia="Times New Roman" w:hAnsi="Arial Narrow" w:cs="Courier New"/>
                <w:b/>
                <w:color w:val="212121"/>
                <w:sz w:val="24"/>
                <w:szCs w:val="24"/>
                <w:lang w:eastAsia="es-CL"/>
              </w:rPr>
            </w:pPr>
            <w:r w:rsidRPr="00C53FA5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Nombre de la Actividad en Inglés:  </w:t>
            </w:r>
            <w:r w:rsidR="00571777" w:rsidRPr="00C53FA5">
              <w:rPr>
                <w:rFonts w:ascii="Arial Narrow" w:hAnsi="Arial Narrow" w:cs="Times New Roman"/>
                <w:b/>
                <w:sz w:val="24"/>
                <w:szCs w:val="24"/>
              </w:rPr>
              <w:t>BIOGEOGRAPHY</w:t>
            </w:r>
          </w:p>
        </w:tc>
      </w:tr>
      <w:tr w:rsidR="006B387D" w:rsidRPr="00556E76" w14:paraId="765F4FE4" w14:textId="77777777" w:rsidTr="009E237A">
        <w:tc>
          <w:tcPr>
            <w:tcW w:w="9288" w:type="dxa"/>
            <w:gridSpan w:val="5"/>
          </w:tcPr>
          <w:p w14:paraId="3A44ED60" w14:textId="77777777" w:rsidR="006B387D" w:rsidRDefault="006B387D" w:rsidP="006B387D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 Narrow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sz w:val="24"/>
                <w:szCs w:val="24"/>
              </w:rPr>
              <w:t>Unidad Académica/Organismo de la unidad académica que lo desarrolla:</w:t>
            </w:r>
          </w:p>
          <w:p w14:paraId="01535E8F" w14:textId="77777777" w:rsidR="006B387D" w:rsidRPr="006B387D" w:rsidRDefault="006B387D" w:rsidP="006B387D">
            <w:pPr>
              <w:pStyle w:val="Prrafodelista"/>
              <w:spacing w:before="40" w:after="40"/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Escuela de Pregrado</w:t>
            </w:r>
            <w:r w:rsidR="006B67D1">
              <w:rPr>
                <w:rFonts w:ascii="Arial Narrow" w:hAnsi="Arial Narrow" w:cs="Times New Roman"/>
                <w:sz w:val="24"/>
                <w:szCs w:val="24"/>
              </w:rPr>
              <w:t xml:space="preserve"> – Carrera de Geografía</w:t>
            </w:r>
          </w:p>
        </w:tc>
      </w:tr>
      <w:tr w:rsidR="0025438E" w:rsidRPr="00556E76" w14:paraId="071ABB9A" w14:textId="77777777" w:rsidTr="009E237A">
        <w:tc>
          <w:tcPr>
            <w:tcW w:w="4644" w:type="dxa"/>
            <w:gridSpan w:val="3"/>
          </w:tcPr>
          <w:p w14:paraId="4188C3A8" w14:textId="77777777" w:rsidR="0025438E" w:rsidRPr="0025438E" w:rsidRDefault="0025438E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 Narrow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sz w:val="24"/>
                <w:szCs w:val="24"/>
              </w:rPr>
              <w:t xml:space="preserve">Tipo de Créditos: </w:t>
            </w:r>
            <w:r w:rsidRPr="0025438E">
              <w:rPr>
                <w:rFonts w:ascii="Arial Narrow" w:hAnsi="Arial Narrow" w:cs="Times New Roman"/>
                <w:sz w:val="24"/>
                <w:szCs w:val="24"/>
              </w:rPr>
              <w:t>SCT</w:t>
            </w:r>
          </w:p>
        </w:tc>
        <w:tc>
          <w:tcPr>
            <w:tcW w:w="4644" w:type="dxa"/>
            <w:gridSpan w:val="2"/>
          </w:tcPr>
          <w:p w14:paraId="36C6E3B7" w14:textId="77777777" w:rsidR="0025438E" w:rsidRPr="0025438E" w:rsidRDefault="0025438E" w:rsidP="00CE745B">
            <w:pPr>
              <w:spacing w:before="40" w:after="40"/>
              <w:rPr>
                <w:rFonts w:ascii="Arial Narrow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r w:rsidRPr="0025438E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Créditos: </w:t>
            </w:r>
            <w:r w:rsidR="007B6C27">
              <w:rPr>
                <w:rFonts w:ascii="Arial Narrow" w:hAnsi="Arial Narrow" w:cs="Times New Roman"/>
                <w:sz w:val="24"/>
                <w:szCs w:val="24"/>
              </w:rPr>
              <w:t>6</w:t>
            </w:r>
          </w:p>
        </w:tc>
      </w:tr>
      <w:tr w:rsidR="006B387D" w:rsidRPr="00556E76" w14:paraId="2FDC16C8" w14:textId="77777777" w:rsidTr="009E237A">
        <w:tc>
          <w:tcPr>
            <w:tcW w:w="3096" w:type="dxa"/>
          </w:tcPr>
          <w:p w14:paraId="279BA770" w14:textId="77777777" w:rsidR="0025438E" w:rsidRDefault="006B387D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25438E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Horas de trabajo: </w:t>
            </w:r>
          </w:p>
          <w:p w14:paraId="197338C6" w14:textId="77777777" w:rsidR="006B387D" w:rsidRPr="0025438E" w:rsidRDefault="007B6C27" w:rsidP="00B4611D">
            <w:pPr>
              <w:pStyle w:val="Prrafodelista"/>
              <w:spacing w:before="40" w:after="40"/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9</w:t>
            </w:r>
            <w:r w:rsidR="00B4611D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6B387D" w:rsidRPr="0025438E">
              <w:rPr>
                <w:rFonts w:ascii="Arial Narrow" w:hAnsi="Arial Narrow" w:cs="Times New Roman"/>
                <w:sz w:val="24"/>
                <w:szCs w:val="24"/>
              </w:rPr>
              <w:t>horas/semana</w:t>
            </w:r>
          </w:p>
        </w:tc>
        <w:tc>
          <w:tcPr>
            <w:tcW w:w="3096" w:type="dxa"/>
            <w:gridSpan w:val="3"/>
          </w:tcPr>
          <w:p w14:paraId="7455C989" w14:textId="77777777" w:rsidR="0025438E" w:rsidRDefault="0025438E" w:rsidP="0025438E">
            <w:pPr>
              <w:spacing w:before="40" w:after="4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364DA4">
              <w:rPr>
                <w:rFonts w:ascii="Arial Narrow" w:hAnsi="Arial Narrow" w:cs="Times New Roman"/>
                <w:b/>
                <w:sz w:val="24"/>
                <w:szCs w:val="24"/>
              </w:rPr>
              <w:t>Docencia Directa/Indirecta</w:t>
            </w:r>
            <w:r>
              <w:rPr>
                <w:rFonts w:ascii="Arial Narrow" w:hAnsi="Arial Narrow" w:cs="Times New Roman"/>
                <w:b/>
                <w:sz w:val="24"/>
                <w:szCs w:val="24"/>
              </w:rPr>
              <w:t>:</w:t>
            </w:r>
          </w:p>
          <w:p w14:paraId="1A218329" w14:textId="77777777" w:rsidR="006B387D" w:rsidRPr="0025438E" w:rsidRDefault="007B6C27" w:rsidP="007B6C27">
            <w:pPr>
              <w:spacing w:before="40" w:after="40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4,5</w:t>
            </w:r>
            <w:r w:rsidR="00B4611D">
              <w:rPr>
                <w:rFonts w:ascii="Arial Narrow" w:hAnsi="Arial Narrow" w:cs="Times New Roman"/>
                <w:sz w:val="24"/>
                <w:szCs w:val="24"/>
              </w:rPr>
              <w:t xml:space="preserve"> horas DD / </w:t>
            </w:r>
            <w:r>
              <w:rPr>
                <w:rFonts w:ascii="Arial Narrow" w:hAnsi="Arial Narrow" w:cs="Times New Roman"/>
                <w:sz w:val="24"/>
                <w:szCs w:val="24"/>
              </w:rPr>
              <w:t>4</w:t>
            </w:r>
            <w:r w:rsidR="0025438E" w:rsidRPr="0025438E">
              <w:rPr>
                <w:rFonts w:ascii="Arial Narrow" w:hAnsi="Arial Narrow" w:cs="Times New Roman"/>
                <w:sz w:val="24"/>
                <w:szCs w:val="24"/>
              </w:rPr>
              <w:t>,5 horas DI</w:t>
            </w:r>
          </w:p>
        </w:tc>
        <w:tc>
          <w:tcPr>
            <w:tcW w:w="3096" w:type="dxa"/>
          </w:tcPr>
          <w:p w14:paraId="12B16F13" w14:textId="77777777" w:rsidR="0025438E" w:rsidRDefault="0025438E" w:rsidP="0025438E">
            <w:pPr>
              <w:spacing w:before="40" w:after="4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364DA4">
              <w:rPr>
                <w:rFonts w:ascii="Arial Narrow" w:hAnsi="Arial Narrow" w:cs="Times New Roman"/>
                <w:b/>
                <w:sz w:val="24"/>
                <w:szCs w:val="24"/>
              </w:rPr>
              <w:t>Docencia Directa (DD):</w:t>
            </w:r>
          </w:p>
          <w:p w14:paraId="3BFEE1B4" w14:textId="77777777" w:rsidR="0025438E" w:rsidRDefault="0025438E" w:rsidP="0025438E">
            <w:pPr>
              <w:pStyle w:val="Prrafodelista"/>
              <w:numPr>
                <w:ilvl w:val="0"/>
                <w:numId w:val="9"/>
              </w:numPr>
              <w:spacing w:before="40" w:after="40"/>
              <w:ind w:left="175" w:hanging="141"/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 xml:space="preserve">Cátedra: </w:t>
            </w:r>
            <w:r w:rsidR="003B6AFC">
              <w:rPr>
                <w:rFonts w:ascii="Arial Narrow" w:hAnsi="Arial Narrow" w:cs="Times New Roman"/>
                <w:sz w:val="24"/>
                <w:szCs w:val="24"/>
              </w:rPr>
              <w:t>1,5</w:t>
            </w:r>
            <w:r w:rsidR="00614B30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>
              <w:rPr>
                <w:rFonts w:ascii="Arial Narrow" w:hAnsi="Arial Narrow" w:cs="Times New Roman"/>
                <w:sz w:val="24"/>
                <w:szCs w:val="24"/>
              </w:rPr>
              <w:t>horas</w:t>
            </w:r>
          </w:p>
          <w:p w14:paraId="3C2579E7" w14:textId="77777777" w:rsidR="00B4611D" w:rsidRPr="007B6C27" w:rsidRDefault="0025438E" w:rsidP="00B0406D">
            <w:pPr>
              <w:pStyle w:val="Prrafodelista"/>
              <w:numPr>
                <w:ilvl w:val="0"/>
                <w:numId w:val="9"/>
              </w:numPr>
              <w:spacing w:before="40" w:after="40"/>
              <w:ind w:left="185" w:hanging="142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25438E">
              <w:rPr>
                <w:rFonts w:ascii="Arial Narrow" w:hAnsi="Arial Narrow" w:cs="Times New Roman"/>
                <w:sz w:val="24"/>
                <w:szCs w:val="24"/>
              </w:rPr>
              <w:t>Ayudantía: 1,5 horas</w:t>
            </w:r>
          </w:p>
          <w:p w14:paraId="04C25FA6" w14:textId="77777777" w:rsidR="007B6C27" w:rsidRPr="00B0406D" w:rsidRDefault="007B6C27" w:rsidP="00F3373A">
            <w:pPr>
              <w:pStyle w:val="Prrafodelista"/>
              <w:numPr>
                <w:ilvl w:val="0"/>
                <w:numId w:val="9"/>
              </w:numPr>
              <w:spacing w:before="40" w:after="40"/>
              <w:ind w:left="185" w:hanging="142"/>
              <w:rPr>
                <w:rFonts w:ascii="Arial Narrow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 xml:space="preserve">Terreno: </w:t>
            </w:r>
            <w:r w:rsidR="00F3373A">
              <w:rPr>
                <w:rFonts w:ascii="Arial Narrow" w:hAnsi="Arial Narrow" w:cs="Times New Roman"/>
                <w:sz w:val="24"/>
                <w:szCs w:val="24"/>
              </w:rPr>
              <w:t>1</w:t>
            </w:r>
            <w:r>
              <w:rPr>
                <w:rFonts w:ascii="Arial Narrow" w:hAnsi="Arial Narrow" w:cs="Times New Roman"/>
                <w:sz w:val="24"/>
                <w:szCs w:val="24"/>
              </w:rPr>
              <w:t>,5 horas</w:t>
            </w:r>
          </w:p>
        </w:tc>
      </w:tr>
      <w:tr w:rsidR="009E237A" w:rsidRPr="00556E76" w14:paraId="4DAC17E8" w14:textId="77777777" w:rsidTr="009E237A">
        <w:tc>
          <w:tcPr>
            <w:tcW w:w="9288" w:type="dxa"/>
            <w:gridSpan w:val="5"/>
          </w:tcPr>
          <w:p w14:paraId="2962C854" w14:textId="66208679" w:rsidR="009E237A" w:rsidRPr="00F24C62" w:rsidRDefault="00864AD7" w:rsidP="00C53FA5">
            <w:pPr>
              <w:pStyle w:val="Prrafodelista"/>
              <w:numPr>
                <w:ilvl w:val="0"/>
                <w:numId w:val="11"/>
              </w:numPr>
              <w:spacing w:before="40" w:after="40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F24C62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Profesor (es): </w:t>
            </w:r>
            <w:r w:rsidR="00BF491F">
              <w:rPr>
                <w:rFonts w:ascii="Arial Narrow" w:hAnsi="Arial Narrow" w:cs="Times New Roman"/>
                <w:sz w:val="24"/>
                <w:szCs w:val="24"/>
              </w:rPr>
              <w:t>Dra. Daniela Manuschevich</w:t>
            </w:r>
          </w:p>
        </w:tc>
      </w:tr>
      <w:tr w:rsidR="0025438E" w:rsidRPr="00556E76" w14:paraId="3D2D5FFB" w14:textId="77777777" w:rsidTr="009E237A">
        <w:tc>
          <w:tcPr>
            <w:tcW w:w="9288" w:type="dxa"/>
            <w:gridSpan w:val="5"/>
            <w:tcBorders>
              <w:bottom w:val="single" w:sz="4" w:space="0" w:color="auto"/>
            </w:tcBorders>
          </w:tcPr>
          <w:p w14:paraId="5E1DED81" w14:textId="77777777" w:rsidR="0025438E" w:rsidRPr="0025438E" w:rsidRDefault="0025438E" w:rsidP="007B6C27">
            <w:pPr>
              <w:pStyle w:val="Prrafodelista"/>
              <w:numPr>
                <w:ilvl w:val="0"/>
                <w:numId w:val="11"/>
              </w:numPr>
              <w:spacing w:before="40" w:after="40"/>
              <w:rPr>
                <w:rFonts w:ascii="Arial Narrow" w:hAnsi="Arial Narrow" w:cs="Times New Roman"/>
                <w:sz w:val="24"/>
                <w:szCs w:val="24"/>
              </w:rPr>
            </w:pPr>
            <w:r w:rsidRPr="0025438E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Requisitos:  </w:t>
            </w:r>
            <w:r w:rsidR="007B6C27">
              <w:rPr>
                <w:rFonts w:ascii="Arial Narrow" w:hAnsi="Arial Narrow" w:cs="Times New Roman"/>
                <w:sz w:val="24"/>
                <w:szCs w:val="24"/>
              </w:rPr>
              <w:t>No tiene</w:t>
            </w:r>
          </w:p>
        </w:tc>
      </w:tr>
      <w:tr w:rsidR="008366F1" w:rsidRPr="009F401A" w14:paraId="1E05C3D1" w14:textId="77777777" w:rsidTr="009E237A">
        <w:trPr>
          <w:trHeight w:val="1528"/>
        </w:trPr>
        <w:tc>
          <w:tcPr>
            <w:tcW w:w="3652" w:type="dxa"/>
            <w:gridSpan w:val="2"/>
          </w:tcPr>
          <w:p w14:paraId="10C7EC2A" w14:textId="77777777" w:rsidR="008366F1" w:rsidRPr="009F401A" w:rsidRDefault="008366F1" w:rsidP="008366F1">
            <w:pPr>
              <w:spacing w:before="40" w:after="4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9F401A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7. </w:t>
            </w:r>
            <w:r w:rsidRPr="009F401A">
              <w:rPr>
                <w:rFonts w:ascii="Arial Narrow" w:hAnsi="Arial Narrow"/>
                <w:b/>
                <w:sz w:val="24"/>
                <w:szCs w:val="24"/>
              </w:rPr>
              <w:t>Propósito general del curso</w:t>
            </w:r>
          </w:p>
        </w:tc>
        <w:tc>
          <w:tcPr>
            <w:tcW w:w="5636" w:type="dxa"/>
            <w:gridSpan w:val="3"/>
          </w:tcPr>
          <w:p w14:paraId="60BBC1C6" w14:textId="77777777" w:rsidR="008366F1" w:rsidRPr="00FF0356" w:rsidRDefault="007B6C27" w:rsidP="008366F1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4F38FE">
              <w:rPr>
                <w:rFonts w:ascii="Arial Narrow" w:hAnsi="Arial Narrow" w:cs="Times New Roman"/>
              </w:rPr>
              <w:t xml:space="preserve">Este espacio formativo habilitar al estudiante para </w:t>
            </w:r>
            <w:r w:rsidRPr="004F38FE">
              <w:rPr>
                <w:rFonts w:ascii="Arial Narrow" w:hAnsi="Arial Narrow"/>
              </w:rPr>
              <w:t>comprender y aplicar los principales conceptos, teorías y metodologías usados en Biogeografía.</w:t>
            </w:r>
          </w:p>
        </w:tc>
      </w:tr>
      <w:tr w:rsidR="008366F1" w:rsidRPr="009F401A" w14:paraId="4B2235A7" w14:textId="77777777" w:rsidTr="00813066">
        <w:tc>
          <w:tcPr>
            <w:tcW w:w="3652" w:type="dxa"/>
            <w:gridSpan w:val="2"/>
          </w:tcPr>
          <w:p w14:paraId="5E35D834" w14:textId="77777777" w:rsidR="008366F1" w:rsidRPr="00614B30" w:rsidRDefault="008366F1" w:rsidP="008366F1">
            <w:pPr>
              <w:spacing w:before="40" w:after="4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614B30">
              <w:rPr>
                <w:rFonts w:ascii="Arial Narrow" w:hAnsi="Arial Narrow"/>
                <w:b/>
                <w:sz w:val="24"/>
                <w:szCs w:val="24"/>
              </w:rPr>
              <w:t>8. Competencias a las que contribuye el curso</w:t>
            </w:r>
          </w:p>
        </w:tc>
        <w:tc>
          <w:tcPr>
            <w:tcW w:w="5636" w:type="dxa"/>
            <w:gridSpan w:val="3"/>
            <w:vAlign w:val="center"/>
          </w:tcPr>
          <w:p w14:paraId="52B43455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</w:rPr>
            </w:pPr>
            <w:r w:rsidRPr="004F38FE">
              <w:rPr>
                <w:rFonts w:ascii="Arial Narrow" w:eastAsia="Times New Roman" w:hAnsi="Arial Narrow" w:cs="Arial"/>
                <w:b/>
              </w:rPr>
              <w:t>I.1 Problematizar</w:t>
            </w:r>
            <w:r w:rsidRPr="004F38FE">
              <w:rPr>
                <w:rFonts w:ascii="Arial Narrow" w:eastAsia="Times New Roman" w:hAnsi="Arial Narrow" w:cs="Arial"/>
              </w:rPr>
              <w:t xml:space="preserve"> un fenómeno geográfico, vinculando la observación sistemática del territorio con el conocimiento teórico disciplinar, desde una mirada crítica, holística y propositiva.</w:t>
            </w:r>
          </w:p>
          <w:p w14:paraId="66487ADE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  <w:color w:val="000000"/>
              </w:rPr>
            </w:pPr>
            <w:r w:rsidRPr="004F38FE">
              <w:rPr>
                <w:rFonts w:ascii="Arial Narrow" w:eastAsia="Times New Roman" w:hAnsi="Arial Narrow" w:cs="Arial"/>
                <w:b/>
              </w:rPr>
              <w:t>I.2</w:t>
            </w:r>
            <w:r w:rsidRPr="004F38FE">
              <w:rPr>
                <w:rFonts w:ascii="Arial Narrow" w:eastAsia="Times New Roman" w:hAnsi="Arial Narrow" w:cs="Arial"/>
              </w:rPr>
              <w:t xml:space="preserve"> </w:t>
            </w:r>
            <w:r w:rsidRPr="004F38FE">
              <w:rPr>
                <w:rFonts w:ascii="Arial Narrow" w:eastAsia="Times New Roman" w:hAnsi="Arial Narrow" w:cs="Arial"/>
                <w:b/>
              </w:rPr>
              <w:t xml:space="preserve">Diseñar estudios básicos y/o aplicados en el territorio </w:t>
            </w:r>
            <w:r w:rsidRPr="004F38FE">
              <w:rPr>
                <w:rFonts w:ascii="Arial Narrow" w:eastAsia="Times New Roman" w:hAnsi="Arial Narrow" w:cs="Arial"/>
              </w:rPr>
              <w:t>a partir de una discusión bibliográfica para precisar la problemática de investigación</w:t>
            </w:r>
            <w:r w:rsidRPr="004F38FE">
              <w:rPr>
                <w:rFonts w:ascii="Arial Narrow" w:eastAsia="Times New Roman" w:hAnsi="Arial Narrow" w:cs="Arial"/>
                <w:color w:val="000000"/>
              </w:rPr>
              <w:t xml:space="preserve"> </w:t>
            </w:r>
          </w:p>
          <w:p w14:paraId="059E7643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</w:rPr>
            </w:pPr>
            <w:r w:rsidRPr="004F38FE">
              <w:rPr>
                <w:rFonts w:ascii="Arial Narrow" w:eastAsia="Times New Roman" w:hAnsi="Arial Narrow" w:cs="Arial"/>
                <w:b/>
              </w:rPr>
              <w:t>1.3 Ejecutar estudios básicos y aplicados en el territorio</w:t>
            </w:r>
            <w:r w:rsidRPr="004F38FE">
              <w:rPr>
                <w:rFonts w:ascii="Arial Narrow" w:eastAsia="Times New Roman" w:hAnsi="Arial Narrow" w:cs="Arial"/>
              </w:rPr>
              <w:t xml:space="preserve"> utilizando metodologías para su implementación</w:t>
            </w:r>
          </w:p>
          <w:p w14:paraId="2B2B9320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/>
              </w:rPr>
            </w:pPr>
            <w:r w:rsidRPr="004F38FE">
              <w:rPr>
                <w:rFonts w:ascii="Arial Narrow" w:eastAsia="Times New Roman" w:hAnsi="Arial Narrow"/>
                <w:b/>
              </w:rPr>
              <w:t>P.1</w:t>
            </w:r>
            <w:r w:rsidRPr="004F38FE">
              <w:rPr>
                <w:rFonts w:ascii="Arial Narrow" w:eastAsia="Times New Roman" w:hAnsi="Arial Narrow"/>
              </w:rPr>
              <w:t xml:space="preserve"> </w:t>
            </w:r>
            <w:r w:rsidRPr="004F38FE">
              <w:rPr>
                <w:rFonts w:ascii="Arial Narrow" w:eastAsia="Times New Roman" w:hAnsi="Arial Narrow"/>
                <w:b/>
              </w:rPr>
              <w:t xml:space="preserve">Integrar </w:t>
            </w:r>
            <w:r w:rsidRPr="004F38FE">
              <w:rPr>
                <w:rFonts w:ascii="Arial Narrow" w:eastAsia="Times New Roman" w:hAnsi="Arial Narrow"/>
              </w:rPr>
              <w:t xml:space="preserve">y </w:t>
            </w:r>
            <w:r w:rsidRPr="004F38FE">
              <w:rPr>
                <w:rFonts w:ascii="Arial Narrow" w:eastAsia="Times New Roman" w:hAnsi="Arial Narrow"/>
                <w:b/>
              </w:rPr>
              <w:t>analizar</w:t>
            </w:r>
            <w:r w:rsidRPr="004F38FE">
              <w:rPr>
                <w:rFonts w:ascii="Arial Narrow" w:eastAsia="Times New Roman" w:hAnsi="Arial Narrow"/>
              </w:rPr>
              <w:t xml:space="preserve"> antecedentes sociales, biofísicos, culturales, institucionales  normativos pertinentes a una problemática territorial con el objeto de elaborar un diagnóstico integrado. </w:t>
            </w:r>
          </w:p>
          <w:p w14:paraId="41B8019A" w14:textId="77777777" w:rsidR="008366F1" w:rsidRPr="003231F5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Calibri"/>
                <w:lang w:eastAsia="es-CL"/>
              </w:rPr>
            </w:pPr>
            <w:r w:rsidRPr="004F38FE">
              <w:rPr>
                <w:rFonts w:ascii="Arial Narrow" w:eastAsia="Times New Roman" w:hAnsi="Arial Narrow" w:cs="Times New Roman"/>
                <w:b/>
              </w:rPr>
              <w:t>C.1</w:t>
            </w:r>
            <w:r w:rsidRPr="004F38FE">
              <w:rPr>
                <w:rFonts w:ascii="Arial Narrow" w:eastAsia="Times New Roman" w:hAnsi="Arial Narrow" w:cs="Times New Roman"/>
              </w:rPr>
              <w:t xml:space="preserve">  </w:t>
            </w:r>
            <w:r w:rsidRPr="004F38FE">
              <w:rPr>
                <w:rFonts w:ascii="Arial Narrow" w:eastAsia="Times New Roman" w:hAnsi="Arial Narrow" w:cs="Times New Roman"/>
                <w:b/>
              </w:rPr>
              <w:t>Representar información geográfica</w:t>
            </w:r>
            <w:r w:rsidRPr="004F38FE">
              <w:rPr>
                <w:rFonts w:ascii="Arial Narrow" w:eastAsia="Times New Roman" w:hAnsi="Arial Narrow" w:cs="Times New Roman"/>
              </w:rPr>
              <w:t xml:space="preserve"> de relevancia</w:t>
            </w:r>
          </w:p>
        </w:tc>
      </w:tr>
      <w:tr w:rsidR="007B6C27" w:rsidRPr="009F401A" w14:paraId="439CB2E9" w14:textId="77777777" w:rsidTr="009E237A">
        <w:tc>
          <w:tcPr>
            <w:tcW w:w="3652" w:type="dxa"/>
            <w:gridSpan w:val="2"/>
          </w:tcPr>
          <w:p w14:paraId="7A713728" w14:textId="77777777" w:rsidR="007B6C27" w:rsidRPr="009D22AB" w:rsidRDefault="007B6C27" w:rsidP="007B6C27">
            <w:pPr>
              <w:spacing w:before="40" w:after="40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9D22AB">
              <w:rPr>
                <w:rFonts w:ascii="Arial Narrow" w:hAnsi="Arial Narrow"/>
                <w:b/>
                <w:sz w:val="24"/>
                <w:szCs w:val="24"/>
              </w:rPr>
              <w:t xml:space="preserve">9. </w:t>
            </w:r>
            <w:proofErr w:type="spellStart"/>
            <w:r w:rsidRPr="009D22AB">
              <w:rPr>
                <w:rFonts w:ascii="Arial Narrow" w:hAnsi="Arial Narrow"/>
                <w:b/>
                <w:sz w:val="24"/>
                <w:szCs w:val="24"/>
              </w:rPr>
              <w:t>Subcompetencias</w:t>
            </w:r>
            <w:proofErr w:type="spellEnd"/>
          </w:p>
        </w:tc>
        <w:tc>
          <w:tcPr>
            <w:tcW w:w="5636" w:type="dxa"/>
            <w:gridSpan w:val="3"/>
            <w:shd w:val="clear" w:color="auto" w:fill="auto"/>
          </w:tcPr>
          <w:p w14:paraId="645E0485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  <w:color w:val="000000"/>
              </w:rPr>
            </w:pPr>
            <w:r>
              <w:rPr>
                <w:rFonts w:ascii="Arial Narrow" w:eastAsia="Times New Roman" w:hAnsi="Arial Narrow" w:cs="Arial"/>
                <w:b/>
                <w:color w:val="000000"/>
              </w:rPr>
              <w:t>I</w:t>
            </w:r>
            <w:r w:rsidRPr="004F38FE">
              <w:rPr>
                <w:rFonts w:ascii="Arial Narrow" w:eastAsia="Times New Roman" w:hAnsi="Arial Narrow" w:cs="Arial"/>
                <w:b/>
                <w:color w:val="000000"/>
              </w:rPr>
              <w:t>.</w:t>
            </w:r>
            <w:r>
              <w:rPr>
                <w:rFonts w:ascii="Arial Narrow" w:eastAsia="Times New Roman" w:hAnsi="Arial Narrow" w:cs="Arial"/>
                <w:b/>
                <w:color w:val="000000"/>
              </w:rPr>
              <w:t>1</w:t>
            </w:r>
            <w:r w:rsidRPr="004F38FE">
              <w:rPr>
                <w:rFonts w:ascii="Arial Narrow" w:eastAsia="Times New Roman" w:hAnsi="Arial Narrow" w:cs="Arial"/>
                <w:b/>
                <w:color w:val="000000"/>
              </w:rPr>
              <w:t>.1</w:t>
            </w:r>
            <w:r w:rsidRPr="004F38FE">
              <w:rPr>
                <w:rFonts w:ascii="Arial Narrow" w:eastAsia="Times New Roman" w:hAnsi="Arial Narrow" w:cs="Arial"/>
                <w:color w:val="000000"/>
              </w:rPr>
              <w:t xml:space="preserve"> Formulando problemas de investigación, hipótesis de trabajo y objetivos de estudio fundados en los antecedentes teóricos, históricos y la observación del terreno acorde con el tipo de investigación a realizar.</w:t>
            </w:r>
          </w:p>
          <w:p w14:paraId="05E0606D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  <w:color w:val="000000"/>
              </w:rPr>
            </w:pPr>
            <w:r w:rsidRPr="004F38FE">
              <w:rPr>
                <w:rFonts w:ascii="Arial Narrow" w:eastAsia="Times New Roman" w:hAnsi="Arial Narrow" w:cs="Arial"/>
                <w:b/>
                <w:color w:val="000000"/>
              </w:rPr>
              <w:t>I.2.2</w:t>
            </w:r>
            <w:r w:rsidRPr="004F38FE">
              <w:rPr>
                <w:rFonts w:ascii="Arial Narrow" w:eastAsia="Times New Roman" w:hAnsi="Arial Narrow" w:cs="Arial"/>
                <w:color w:val="000000"/>
              </w:rPr>
              <w:t xml:space="preserve"> Seleccionando, el enfoque de estudio y la metodología más pertinente a ser desarrollada para el cumplimiento de los objetivos propuestos, en busca de resolver las hipótesis de trabajo y el problema de investigación.</w:t>
            </w:r>
          </w:p>
          <w:p w14:paraId="0BDFDD9D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  <w:color w:val="000000"/>
              </w:rPr>
            </w:pPr>
            <w:r w:rsidRPr="004F38FE">
              <w:rPr>
                <w:rFonts w:ascii="Arial Narrow" w:eastAsia="Times New Roman" w:hAnsi="Arial Narrow" w:cs="Arial"/>
                <w:b/>
                <w:color w:val="000000"/>
              </w:rPr>
              <w:t>I.2.3</w:t>
            </w:r>
            <w:r w:rsidRPr="004F38FE">
              <w:rPr>
                <w:rFonts w:ascii="Arial Narrow" w:eastAsia="Times New Roman" w:hAnsi="Arial Narrow" w:cs="Arial"/>
                <w:color w:val="000000"/>
              </w:rPr>
              <w:t xml:space="preserve"> Diseñando un plan de trabajo, a través de un cronograma detallado de procesos de análisis, actividades y metas.</w:t>
            </w:r>
          </w:p>
          <w:p w14:paraId="2645835D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  <w:color w:val="000000"/>
              </w:rPr>
            </w:pPr>
            <w:r w:rsidRPr="004F38FE">
              <w:rPr>
                <w:rFonts w:ascii="Arial Narrow" w:eastAsia="Times New Roman" w:hAnsi="Arial Narrow" w:cs="Arial"/>
                <w:b/>
              </w:rPr>
              <w:lastRenderedPageBreak/>
              <w:t>I.3.1</w:t>
            </w:r>
            <w:r w:rsidRPr="004F38FE">
              <w:rPr>
                <w:rFonts w:ascii="Arial Narrow" w:eastAsia="Times New Roman" w:hAnsi="Arial Narrow" w:cs="Arial"/>
              </w:rPr>
              <w:t xml:space="preserve"> </w:t>
            </w:r>
            <w:r w:rsidRPr="004F38FE">
              <w:rPr>
                <w:rFonts w:ascii="Arial Narrow" w:eastAsia="Times New Roman" w:hAnsi="Arial Narrow" w:cs="Arial"/>
                <w:color w:val="000000"/>
              </w:rPr>
              <w:t>Aplicando los procedimientos metodológicos cualitativos, cuantitativos o mixtos, para generar información de acuerdo con los objetivos planteados.</w:t>
            </w:r>
          </w:p>
          <w:p w14:paraId="53CD4A85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Arial"/>
                <w:color w:val="000000"/>
              </w:rPr>
            </w:pPr>
            <w:r w:rsidRPr="004F38FE">
              <w:rPr>
                <w:rFonts w:ascii="Arial Narrow" w:eastAsia="Times New Roman" w:hAnsi="Arial Narrow" w:cs="Arial"/>
                <w:b/>
                <w:color w:val="000000"/>
              </w:rPr>
              <w:t>I.3.2</w:t>
            </w:r>
            <w:r w:rsidRPr="004F38FE">
              <w:rPr>
                <w:rFonts w:ascii="Arial Narrow" w:eastAsia="Times New Roman" w:hAnsi="Arial Narrow" w:cs="Arial"/>
                <w:color w:val="000000"/>
              </w:rPr>
              <w:t xml:space="preserve"> Realizando análisis que permitan dar respuesta al problema de investigación planteado.</w:t>
            </w:r>
          </w:p>
          <w:p w14:paraId="05B0B1F4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/>
              </w:rPr>
            </w:pPr>
            <w:r w:rsidRPr="004F38FE">
              <w:rPr>
                <w:rFonts w:ascii="Arial Narrow" w:eastAsia="Times New Roman" w:hAnsi="Arial Narrow"/>
                <w:b/>
              </w:rPr>
              <w:t xml:space="preserve">P.1.1 </w:t>
            </w:r>
            <w:r w:rsidRPr="004F38FE">
              <w:rPr>
                <w:rFonts w:ascii="Arial Narrow" w:eastAsia="Times New Roman" w:hAnsi="Arial Narrow"/>
              </w:rPr>
              <w:t xml:space="preserve"> Analizando y Sistematizando información territorial de diferente naturaleza para tener una visión lo más completa del territorio.</w:t>
            </w:r>
          </w:p>
          <w:p w14:paraId="66A784C0" w14:textId="77777777" w:rsidR="007B6C27" w:rsidRPr="004F38FE" w:rsidRDefault="007B6C27" w:rsidP="007B6C27">
            <w:pPr>
              <w:spacing w:line="259" w:lineRule="auto"/>
              <w:jc w:val="both"/>
              <w:rPr>
                <w:rFonts w:ascii="Arial Narrow" w:eastAsia="Times New Roman" w:hAnsi="Arial Narrow" w:cs="Calibri"/>
                <w:lang w:eastAsia="es-CL"/>
              </w:rPr>
            </w:pPr>
            <w:r w:rsidRPr="004F38FE">
              <w:rPr>
                <w:rFonts w:ascii="Arial Narrow" w:eastAsia="Times New Roman" w:hAnsi="Arial Narrow" w:cs="Times New Roman"/>
                <w:b/>
              </w:rPr>
              <w:t>C</w:t>
            </w:r>
            <w:r>
              <w:rPr>
                <w:rFonts w:ascii="Arial Narrow" w:eastAsia="Times New Roman" w:hAnsi="Arial Narrow" w:cs="Times New Roman"/>
                <w:b/>
              </w:rPr>
              <w:t>.</w:t>
            </w:r>
            <w:r w:rsidRPr="004F38FE">
              <w:rPr>
                <w:rFonts w:ascii="Arial Narrow" w:eastAsia="Times New Roman" w:hAnsi="Arial Narrow" w:cs="Times New Roman"/>
                <w:b/>
              </w:rPr>
              <w:t>1.1</w:t>
            </w:r>
            <w:r w:rsidRPr="004F38FE">
              <w:rPr>
                <w:rFonts w:ascii="Arial Narrow" w:eastAsia="Times New Roman" w:hAnsi="Arial Narrow" w:cs="Times New Roman"/>
              </w:rPr>
              <w:t xml:space="preserve"> Estableciendo correspondencia entre los conocimientos y resultados adquiridos con su representación cartográfica.</w:t>
            </w:r>
          </w:p>
        </w:tc>
      </w:tr>
      <w:tr w:rsidR="007B6C27" w:rsidRPr="009F401A" w14:paraId="480D1305" w14:textId="77777777" w:rsidTr="009E237A">
        <w:tc>
          <w:tcPr>
            <w:tcW w:w="3652" w:type="dxa"/>
            <w:gridSpan w:val="2"/>
          </w:tcPr>
          <w:p w14:paraId="6D886377" w14:textId="77777777" w:rsidR="007B6C27" w:rsidRPr="009F401A" w:rsidRDefault="007B6C27" w:rsidP="007B6C27">
            <w:pPr>
              <w:spacing w:before="40" w:after="4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9F401A">
              <w:rPr>
                <w:rFonts w:ascii="Arial Narrow" w:hAnsi="Arial Narrow"/>
                <w:b/>
                <w:sz w:val="24"/>
                <w:szCs w:val="24"/>
              </w:rPr>
              <w:lastRenderedPageBreak/>
              <w:t>10. Competencias genéricas transversales a las que contribuye el curso</w:t>
            </w:r>
          </w:p>
        </w:tc>
        <w:tc>
          <w:tcPr>
            <w:tcW w:w="5636" w:type="dxa"/>
            <w:gridSpan w:val="3"/>
            <w:shd w:val="clear" w:color="auto" w:fill="auto"/>
          </w:tcPr>
          <w:p w14:paraId="245CCFBB" w14:textId="77777777" w:rsidR="007B6C27" w:rsidRPr="00BA594C" w:rsidRDefault="007B6C27" w:rsidP="007B6C27">
            <w:pPr>
              <w:pStyle w:val="Default"/>
              <w:spacing w:before="40" w:after="40"/>
              <w:jc w:val="both"/>
              <w:rPr>
                <w:rFonts w:ascii="Arial Narrow" w:eastAsia="Cambria" w:hAnsi="Arial Narrow"/>
              </w:rPr>
            </w:pPr>
            <w:r w:rsidRPr="00BA594C">
              <w:rPr>
                <w:rFonts w:ascii="Arial Narrow" w:eastAsia="Cambria" w:hAnsi="Arial Narrow"/>
              </w:rPr>
              <w:t xml:space="preserve">Se trabajarán todas las competencias genéricas sello de la Universidad de Chile, pero con énfasis en las siguientes competencias: </w:t>
            </w:r>
          </w:p>
          <w:p w14:paraId="179A0A62" w14:textId="52859F72" w:rsidR="007B6C27" w:rsidRPr="00BA594C" w:rsidRDefault="007B6C27" w:rsidP="007B6C27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 Narrow" w:eastAsia="Cambria" w:hAnsi="Arial Narrow"/>
              </w:rPr>
            </w:pPr>
            <w:r w:rsidRPr="00BA594C">
              <w:rPr>
                <w:rFonts w:ascii="Arial Narrow" w:eastAsia="Cambria" w:hAnsi="Arial Narrow"/>
              </w:rPr>
              <w:t xml:space="preserve">Capacidad de </w:t>
            </w:r>
            <w:r w:rsidR="00BF491F">
              <w:rPr>
                <w:rFonts w:ascii="Arial Narrow" w:eastAsia="Cambria" w:hAnsi="Arial Narrow"/>
              </w:rPr>
              <w:t>c</w:t>
            </w:r>
            <w:r w:rsidRPr="00BA594C">
              <w:rPr>
                <w:rFonts w:ascii="Arial Narrow" w:eastAsia="Cambria" w:hAnsi="Arial Narrow"/>
              </w:rPr>
              <w:t>omunicación oral.</w:t>
            </w:r>
          </w:p>
          <w:p w14:paraId="0B8D1617" w14:textId="77777777" w:rsidR="007B6C27" w:rsidRPr="00BA594C" w:rsidRDefault="007B6C27" w:rsidP="007B6C27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 Narrow" w:eastAsia="Cambria" w:hAnsi="Arial Narrow"/>
              </w:rPr>
            </w:pPr>
            <w:r w:rsidRPr="00BA594C">
              <w:rPr>
                <w:rFonts w:ascii="Arial Narrow" w:eastAsia="Cambria" w:hAnsi="Arial Narrow"/>
              </w:rPr>
              <w:t>Capacidad de comunicación escrita.</w:t>
            </w:r>
          </w:p>
          <w:p w14:paraId="3E952495" w14:textId="77777777" w:rsidR="007B6C27" w:rsidRPr="00BA594C" w:rsidRDefault="007B6C27" w:rsidP="007B6C27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 Narrow" w:eastAsia="Cambria" w:hAnsi="Arial Narrow"/>
              </w:rPr>
            </w:pPr>
            <w:r w:rsidRPr="00BA594C">
              <w:rPr>
                <w:rFonts w:ascii="Arial Narrow" w:eastAsia="Cambria" w:hAnsi="Arial Narrow"/>
              </w:rPr>
              <w:t>Capacidad de investigación.</w:t>
            </w:r>
          </w:p>
          <w:p w14:paraId="7AA932C1" w14:textId="77777777" w:rsidR="007B6C27" w:rsidRPr="009F401A" w:rsidRDefault="007B6C27" w:rsidP="007B6C27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 Narrow" w:eastAsia="Cambria" w:hAnsi="Arial Narrow"/>
              </w:rPr>
            </w:pPr>
            <w:r w:rsidRPr="00BA594C">
              <w:rPr>
                <w:rFonts w:ascii="Arial Narrow" w:eastAsia="Cambria" w:hAnsi="Arial Narrow"/>
              </w:rPr>
              <w:t>Capacidad de trabajo en equipo.</w:t>
            </w:r>
          </w:p>
        </w:tc>
      </w:tr>
      <w:tr w:rsidR="007B6C27" w:rsidRPr="009F401A" w14:paraId="02C908BE" w14:textId="77777777" w:rsidTr="009E237A">
        <w:tc>
          <w:tcPr>
            <w:tcW w:w="9288" w:type="dxa"/>
            <w:gridSpan w:val="5"/>
          </w:tcPr>
          <w:p w14:paraId="389F78DD" w14:textId="77777777" w:rsidR="00DD3F94" w:rsidRDefault="007B6C27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  <w:b/>
              </w:rPr>
            </w:pPr>
            <w:r w:rsidRPr="00B4611D">
              <w:rPr>
                <w:rFonts w:ascii="Arial Narrow" w:hAnsi="Arial Narrow"/>
                <w:b/>
              </w:rPr>
              <w:t>11. Resultados de Aprendizaje</w:t>
            </w:r>
          </w:p>
          <w:p w14:paraId="58EC8C27" w14:textId="77777777" w:rsidR="00F12C3D" w:rsidRPr="00F12C3D" w:rsidRDefault="00F12C3D" w:rsidP="00F12C3D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1. </w:t>
            </w:r>
            <w:r w:rsidR="00C33B59">
              <w:rPr>
                <w:rFonts w:ascii="Arial Narrow" w:hAnsi="Arial Narrow"/>
              </w:rPr>
              <w:t>Conocer</w:t>
            </w:r>
            <w:r w:rsidRPr="00F12C3D">
              <w:rPr>
                <w:rFonts w:ascii="Arial Narrow" w:hAnsi="Arial Narrow"/>
              </w:rPr>
              <w:t xml:space="preserve"> los conceptos asociados a la biogeografía, de manera de entender los patrones y procesos ligados a la biodive</w:t>
            </w:r>
            <w:r w:rsidR="00C33B59">
              <w:rPr>
                <w:rFonts w:ascii="Arial Narrow" w:hAnsi="Arial Narrow"/>
              </w:rPr>
              <w:t>rsidad en el planeta</w:t>
            </w:r>
            <w:r w:rsidRPr="00F12C3D">
              <w:rPr>
                <w:rFonts w:ascii="Arial Narrow" w:hAnsi="Arial Narrow"/>
              </w:rPr>
              <w:t>.</w:t>
            </w:r>
          </w:p>
          <w:p w14:paraId="05C99428" w14:textId="77777777" w:rsidR="00F12C3D" w:rsidRPr="00F12C3D" w:rsidRDefault="00F12C3D" w:rsidP="00F12C3D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2. </w:t>
            </w:r>
            <w:r w:rsidRPr="00F12C3D">
              <w:rPr>
                <w:rFonts w:ascii="Arial Narrow" w:hAnsi="Arial Narrow"/>
              </w:rPr>
              <w:t>Identificar y describir los factores que determinan la distribución de especies y comunidades</w:t>
            </w:r>
            <w:r>
              <w:rPr>
                <w:rFonts w:ascii="Arial Narrow" w:hAnsi="Arial Narrow"/>
              </w:rPr>
              <w:t>.</w:t>
            </w:r>
          </w:p>
          <w:p w14:paraId="214569CC" w14:textId="77777777" w:rsidR="00F12C3D" w:rsidRPr="00F12C3D" w:rsidRDefault="00F12C3D" w:rsidP="00F12C3D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3. </w:t>
            </w:r>
            <w:r w:rsidRPr="00F12C3D">
              <w:rPr>
                <w:rFonts w:ascii="Arial Narrow" w:hAnsi="Arial Narrow"/>
              </w:rPr>
              <w:t xml:space="preserve">Explicar cómo se han generado los patrones biogeográficos que se encuentran influenciados por procesos tales </w:t>
            </w:r>
            <w:r w:rsidR="00C33B59">
              <w:rPr>
                <w:rFonts w:ascii="Arial Narrow" w:hAnsi="Arial Narrow"/>
              </w:rPr>
              <w:t xml:space="preserve">como: </w:t>
            </w:r>
            <w:r w:rsidRPr="00F12C3D">
              <w:rPr>
                <w:rFonts w:ascii="Arial Narrow" w:hAnsi="Arial Narrow"/>
              </w:rPr>
              <w:t>dispersión, invasión, evolución y extinción</w:t>
            </w:r>
            <w:r>
              <w:rPr>
                <w:rFonts w:ascii="Arial Narrow" w:hAnsi="Arial Narrow"/>
              </w:rPr>
              <w:t>.</w:t>
            </w:r>
          </w:p>
          <w:p w14:paraId="7EF8717A" w14:textId="77777777" w:rsidR="00DD3F94" w:rsidRDefault="00F12C3D" w:rsidP="00DD3F94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4. </w:t>
            </w:r>
            <w:r w:rsidRPr="00F12C3D">
              <w:rPr>
                <w:rFonts w:ascii="Arial Narrow" w:hAnsi="Arial Narrow"/>
              </w:rPr>
              <w:t>Discutir la relevancia de la biogeografía para la conservación y el manejo ambiental</w:t>
            </w:r>
            <w:r>
              <w:rPr>
                <w:rFonts w:ascii="Arial Narrow" w:hAnsi="Arial Narrow"/>
              </w:rPr>
              <w:t>.</w:t>
            </w:r>
          </w:p>
          <w:p w14:paraId="1C264245" w14:textId="77777777" w:rsidR="00E5093D" w:rsidRPr="004B2215" w:rsidRDefault="00E5093D" w:rsidP="00DD3F94">
            <w:pPr>
              <w:pStyle w:val="Default"/>
              <w:spacing w:before="40" w:after="40"/>
              <w:jc w:val="both"/>
              <w:rPr>
                <w:rFonts w:ascii="Arial Narrow" w:hAnsi="Arial Narrow" w:cs="Arial"/>
              </w:rPr>
            </w:pPr>
          </w:p>
        </w:tc>
      </w:tr>
      <w:tr w:rsidR="007B6C27" w:rsidRPr="009F401A" w14:paraId="0940BE90" w14:textId="77777777" w:rsidTr="009E237A">
        <w:tc>
          <w:tcPr>
            <w:tcW w:w="9288" w:type="dxa"/>
            <w:gridSpan w:val="5"/>
          </w:tcPr>
          <w:p w14:paraId="756112EC" w14:textId="77777777" w:rsidR="007B6C27" w:rsidRDefault="007B6C27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  <w:b/>
              </w:rPr>
            </w:pPr>
            <w:r w:rsidRPr="009F401A">
              <w:rPr>
                <w:rFonts w:ascii="Arial Narrow" w:hAnsi="Arial Narrow"/>
                <w:b/>
              </w:rPr>
              <w:t>12. Saberes / contenidos</w:t>
            </w:r>
          </w:p>
          <w:p w14:paraId="281FE6E4" w14:textId="77777777" w:rsidR="007B6C27" w:rsidRDefault="00DD3F94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Unidad I: </w:t>
            </w:r>
            <w:r w:rsidR="0068313D">
              <w:rPr>
                <w:rFonts w:ascii="Arial Narrow" w:hAnsi="Arial Narrow"/>
              </w:rPr>
              <w:t>Introducción y marco histórico.</w:t>
            </w:r>
          </w:p>
          <w:p w14:paraId="6AE98CAC" w14:textId="5E386F75" w:rsidR="00DD3F94" w:rsidRPr="00DD3F94" w:rsidRDefault="00DD3F94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idad II:</w:t>
            </w:r>
            <w:r w:rsidR="0068313D">
              <w:rPr>
                <w:rFonts w:ascii="Arial Narrow" w:hAnsi="Arial Narrow"/>
              </w:rPr>
              <w:t xml:space="preserve"> </w:t>
            </w:r>
            <w:r w:rsidR="00BF491F">
              <w:rPr>
                <w:rFonts w:ascii="Arial Narrow" w:hAnsi="Arial Narrow"/>
              </w:rPr>
              <w:t>Eco-biogeografía</w:t>
            </w:r>
            <w:r w:rsidR="0068313D">
              <w:rPr>
                <w:rFonts w:ascii="Arial Narrow" w:hAnsi="Arial Narrow"/>
              </w:rPr>
              <w:t>.</w:t>
            </w:r>
          </w:p>
          <w:p w14:paraId="1CC68624" w14:textId="6B47C69B" w:rsidR="007B6C27" w:rsidRPr="00DD3F94" w:rsidRDefault="00DD3F94" w:rsidP="00BF491F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idad III:</w:t>
            </w:r>
            <w:r w:rsidR="0068313D">
              <w:rPr>
                <w:rFonts w:ascii="Arial Narrow" w:hAnsi="Arial Narrow"/>
              </w:rPr>
              <w:t xml:space="preserve"> </w:t>
            </w:r>
            <w:r w:rsidR="00BF491F">
              <w:rPr>
                <w:rFonts w:ascii="Arial Narrow" w:hAnsi="Arial Narrow"/>
              </w:rPr>
              <w:t>B</w:t>
            </w:r>
            <w:r w:rsidR="00BF491F" w:rsidRPr="00BF491F">
              <w:rPr>
                <w:rFonts w:ascii="Arial Narrow" w:hAnsi="Arial Narrow"/>
              </w:rPr>
              <w:t>iodiversidad y evolución biológica</w:t>
            </w:r>
          </w:p>
          <w:p w14:paraId="0714DD09" w14:textId="7717D438" w:rsidR="007B6C27" w:rsidRDefault="00DD3F94" w:rsidP="00BF491F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idad IV:</w:t>
            </w:r>
            <w:r w:rsidR="00EA329B">
              <w:rPr>
                <w:rFonts w:ascii="Arial Narrow" w:hAnsi="Arial Narrow"/>
              </w:rPr>
              <w:t xml:space="preserve"> </w:t>
            </w:r>
            <w:r w:rsidR="00BF491F" w:rsidRPr="00BF491F">
              <w:rPr>
                <w:rFonts w:ascii="Arial Narrow" w:hAnsi="Arial Narrow"/>
              </w:rPr>
              <w:t>Biogeografía histórica</w:t>
            </w:r>
          </w:p>
          <w:p w14:paraId="3D65E64C" w14:textId="13C791A0" w:rsidR="007B6C27" w:rsidRPr="009F401A" w:rsidRDefault="00EA329B" w:rsidP="002C467F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idad V: Biogeografía de Chile</w:t>
            </w:r>
            <w:r w:rsidR="00E5093D">
              <w:rPr>
                <w:rFonts w:ascii="Arial Narrow" w:hAnsi="Arial Narrow"/>
              </w:rPr>
              <w:t>.</w:t>
            </w:r>
          </w:p>
        </w:tc>
      </w:tr>
      <w:tr w:rsidR="007B6C27" w:rsidRPr="009F401A" w14:paraId="7FE629F8" w14:textId="77777777" w:rsidTr="009E237A">
        <w:tc>
          <w:tcPr>
            <w:tcW w:w="9288" w:type="dxa"/>
            <w:gridSpan w:val="5"/>
          </w:tcPr>
          <w:p w14:paraId="13DB62B2" w14:textId="77777777" w:rsidR="007B6C27" w:rsidRPr="004B2215" w:rsidRDefault="007B6C27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  <w:b/>
              </w:rPr>
            </w:pPr>
            <w:r w:rsidRPr="004B2215">
              <w:rPr>
                <w:rFonts w:ascii="Arial Narrow" w:hAnsi="Arial Narrow"/>
                <w:b/>
              </w:rPr>
              <w:t>13. Metodología:</w:t>
            </w:r>
          </w:p>
          <w:p w14:paraId="62660BF9" w14:textId="66512FDA" w:rsidR="007B6C27" w:rsidRPr="004B2215" w:rsidRDefault="005F07AD" w:rsidP="007B6C27">
            <w:pPr>
              <w:spacing w:after="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lases expositiv</w:t>
            </w:r>
            <w:r w:rsidR="00FE253C">
              <w:rPr>
                <w:rFonts w:ascii="Arial Narrow" w:hAnsi="Arial Narrow"/>
                <w:sz w:val="24"/>
                <w:szCs w:val="24"/>
              </w:rPr>
              <w:t xml:space="preserve">as, </w:t>
            </w:r>
            <w:r w:rsidR="00BF491F">
              <w:rPr>
                <w:rFonts w:ascii="Arial Narrow" w:hAnsi="Arial Narrow"/>
                <w:sz w:val="24"/>
                <w:szCs w:val="24"/>
              </w:rPr>
              <w:t xml:space="preserve">actividades, trabajos de investigación, revisión por pares. </w:t>
            </w:r>
          </w:p>
        </w:tc>
      </w:tr>
      <w:tr w:rsidR="007B6C27" w:rsidRPr="009F401A" w14:paraId="1C835BDB" w14:textId="77777777" w:rsidTr="009E237A">
        <w:tc>
          <w:tcPr>
            <w:tcW w:w="9288" w:type="dxa"/>
            <w:gridSpan w:val="5"/>
          </w:tcPr>
          <w:p w14:paraId="3BE4F91E" w14:textId="77777777" w:rsidR="007B6C27" w:rsidRDefault="007B6C27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  <w:b/>
              </w:rPr>
            </w:pPr>
            <w:r w:rsidRPr="009F401A">
              <w:rPr>
                <w:rFonts w:ascii="Arial Narrow" w:hAnsi="Arial Narrow"/>
                <w:b/>
              </w:rPr>
              <w:t>14. Evaluación</w:t>
            </w:r>
          </w:p>
          <w:p w14:paraId="23331559" w14:textId="77777777" w:rsidR="005B3E17" w:rsidRPr="005B3E17" w:rsidRDefault="005B3E17" w:rsidP="005B3E17">
            <w:pPr>
              <w:pStyle w:val="Default"/>
              <w:spacing w:before="40" w:after="40"/>
              <w:rPr>
                <w:rFonts w:ascii="Arial Narrow" w:hAnsi="Arial Narrow"/>
              </w:rPr>
            </w:pPr>
            <w:r w:rsidRPr="005B3E17">
              <w:rPr>
                <w:rFonts w:ascii="Arial Narrow" w:hAnsi="Arial Narrow"/>
                <w:b/>
                <w:bCs/>
              </w:rPr>
              <w:t>Evaluación 1</w:t>
            </w:r>
            <w:r w:rsidRPr="005B3E17">
              <w:rPr>
                <w:rFonts w:ascii="Arial Narrow" w:hAnsi="Arial Narrow"/>
              </w:rPr>
              <w:t xml:space="preserve"> (25%): Esta es una evaluación de carácter parcial que le permite al estudiante y al profesor saber cómo progresa el proceso de aprendizaje. </w:t>
            </w:r>
          </w:p>
          <w:p w14:paraId="79C6AE54" w14:textId="77777777" w:rsidR="005B3E17" w:rsidRPr="005B3E17" w:rsidRDefault="005B3E17" w:rsidP="005B3E17">
            <w:pPr>
              <w:pStyle w:val="Default"/>
              <w:spacing w:before="40" w:after="40"/>
              <w:rPr>
                <w:rFonts w:ascii="Arial Narrow" w:hAnsi="Arial Narrow"/>
              </w:rPr>
            </w:pPr>
            <w:r w:rsidRPr="005B3E17">
              <w:rPr>
                <w:rFonts w:ascii="Arial Narrow" w:hAnsi="Arial Narrow"/>
                <w:b/>
                <w:bCs/>
              </w:rPr>
              <w:t>Evaluación 2</w:t>
            </w:r>
            <w:r w:rsidRPr="005B3E17">
              <w:rPr>
                <w:rFonts w:ascii="Arial Narrow" w:hAnsi="Arial Narrow"/>
              </w:rPr>
              <w:t xml:space="preserve"> (20%): Esta es una evaluación de carácter parcial que le permite al estudiante y al profesor saber cómo progresa el proceso de aprendizaje.</w:t>
            </w:r>
          </w:p>
          <w:p w14:paraId="15406408" w14:textId="77777777" w:rsidR="005B3E17" w:rsidRDefault="005B3E17" w:rsidP="005B3E17">
            <w:pPr>
              <w:pStyle w:val="Default"/>
              <w:spacing w:before="40" w:after="40"/>
              <w:rPr>
                <w:rFonts w:ascii="Arial Narrow" w:hAnsi="Arial Narrow"/>
              </w:rPr>
            </w:pPr>
            <w:r w:rsidRPr="005B3E17">
              <w:rPr>
                <w:rFonts w:ascii="Arial Narrow" w:hAnsi="Arial Narrow"/>
                <w:b/>
                <w:bCs/>
              </w:rPr>
              <w:t>Ayudantía (30%):</w:t>
            </w:r>
            <w:r w:rsidRPr="005B3E17">
              <w:rPr>
                <w:rFonts w:ascii="Arial Narrow" w:hAnsi="Arial Narrow"/>
              </w:rPr>
              <w:t xml:space="preserve"> actividades tales cómo presentaciones, controles de lectura y actividades ayudantía</w:t>
            </w:r>
            <w:r>
              <w:rPr>
                <w:rFonts w:ascii="Arial Narrow" w:hAnsi="Arial Narrow"/>
              </w:rPr>
              <w:t>.</w:t>
            </w:r>
          </w:p>
          <w:p w14:paraId="561AB2CB" w14:textId="716044E8" w:rsidR="005B3E17" w:rsidRPr="005B3E17" w:rsidRDefault="005B3E17" w:rsidP="005B3E17">
            <w:pPr>
              <w:pStyle w:val="Default"/>
              <w:spacing w:before="40" w:after="40"/>
              <w:rPr>
                <w:rFonts w:ascii="Arial Narrow" w:hAnsi="Arial Narrow"/>
              </w:rPr>
            </w:pPr>
            <w:r w:rsidRPr="005B3E17">
              <w:rPr>
                <w:rFonts w:ascii="Arial Narrow" w:hAnsi="Arial Narrow"/>
              </w:rPr>
              <w:t>Se busca evaluar el avance en cuanto a lecturas, ejercicios aplicados, habilidades de investigación y comunicación oral.</w:t>
            </w:r>
          </w:p>
          <w:p w14:paraId="72429F00" w14:textId="77777777" w:rsidR="005B3E17" w:rsidRDefault="005B3E17" w:rsidP="005B3E17">
            <w:pPr>
              <w:pStyle w:val="Default"/>
              <w:spacing w:before="40" w:after="40"/>
              <w:jc w:val="both"/>
              <w:rPr>
                <w:rFonts w:ascii="Arial Narrow" w:eastAsiaTheme="minorHAnsi" w:hAnsi="Arial Narrow"/>
                <w:color w:val="auto"/>
                <w:sz w:val="22"/>
                <w:szCs w:val="22"/>
                <w:lang w:eastAsia="en-US"/>
              </w:rPr>
            </w:pPr>
            <w:r w:rsidRPr="005B3E17">
              <w:rPr>
                <w:rFonts w:ascii="Arial Narrow" w:eastAsiaTheme="minorHAnsi" w:hAnsi="Arial Narrow"/>
                <w:b/>
                <w:bCs/>
                <w:color w:val="auto"/>
                <w:sz w:val="22"/>
                <w:szCs w:val="22"/>
                <w:lang w:eastAsia="en-US"/>
              </w:rPr>
              <w:t>Trabajo final (25%):</w:t>
            </w:r>
            <w:r w:rsidRPr="005B3E17">
              <w:rPr>
                <w:rFonts w:ascii="Arial Narrow" w:eastAsiaTheme="minorHAnsi" w:hAnsi="Arial Narrow"/>
                <w:color w:val="auto"/>
                <w:sz w:val="22"/>
                <w:szCs w:val="22"/>
                <w:lang w:eastAsia="en-US"/>
              </w:rPr>
              <w:t xml:space="preserve"> Esta es una evaluación de carácter sumativo que le permite al estudiante y al profesor evaluar el aprendizaje total de los contenidos y habilidades del curso. </w:t>
            </w:r>
          </w:p>
          <w:p w14:paraId="09B2696E" w14:textId="12CD8A62" w:rsidR="007B6C27" w:rsidRPr="009F401A" w:rsidRDefault="007B6C27" w:rsidP="005B3E17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 w:rsidRPr="009F401A">
              <w:rPr>
                <w:rFonts w:ascii="Arial Narrow" w:hAnsi="Arial Narrow"/>
                <w:b/>
              </w:rPr>
              <w:lastRenderedPageBreak/>
              <w:t>Requisitos de aprobación:</w:t>
            </w:r>
            <w:r>
              <w:t xml:space="preserve"> </w:t>
            </w:r>
            <w:r w:rsidRPr="009F401A">
              <w:rPr>
                <w:rFonts w:ascii="Arial Narrow" w:hAnsi="Arial Narrow"/>
              </w:rPr>
              <w:t>Los definidos en el reglamento de Carrera y en el Programa de la asignatu</w:t>
            </w:r>
            <w:r>
              <w:rPr>
                <w:rFonts w:ascii="Arial Narrow" w:hAnsi="Arial Narrow"/>
              </w:rPr>
              <w:t>ra.</w:t>
            </w:r>
          </w:p>
        </w:tc>
      </w:tr>
      <w:tr w:rsidR="007B6C27" w:rsidRPr="009F401A" w14:paraId="1D8865DD" w14:textId="77777777" w:rsidTr="009E237A">
        <w:tc>
          <w:tcPr>
            <w:tcW w:w="9288" w:type="dxa"/>
            <w:gridSpan w:val="5"/>
          </w:tcPr>
          <w:p w14:paraId="7667B18E" w14:textId="77777777" w:rsidR="007B6C27" w:rsidRDefault="007B6C27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  <w:b/>
              </w:rPr>
            </w:pPr>
            <w:r w:rsidRPr="00551E6E">
              <w:rPr>
                <w:rFonts w:ascii="Arial Narrow" w:hAnsi="Arial Narrow"/>
                <w:b/>
              </w:rPr>
              <w:lastRenderedPageBreak/>
              <w:t>15. Palabras Clave:</w:t>
            </w:r>
          </w:p>
          <w:p w14:paraId="03137BFE" w14:textId="77777777" w:rsidR="007B6C27" w:rsidRPr="00551E6E" w:rsidRDefault="000C24F5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iogeografía, ecología, distribución especies, Chile.</w:t>
            </w:r>
          </w:p>
        </w:tc>
      </w:tr>
      <w:tr w:rsidR="007B6C27" w:rsidRPr="004C430F" w14:paraId="2545866B" w14:textId="77777777" w:rsidTr="009E237A">
        <w:tc>
          <w:tcPr>
            <w:tcW w:w="9288" w:type="dxa"/>
            <w:gridSpan w:val="5"/>
          </w:tcPr>
          <w:p w14:paraId="6165EBBF" w14:textId="6FFDD9D5" w:rsidR="005B3E17" w:rsidRDefault="007B6C27" w:rsidP="005B3E17">
            <w:pPr>
              <w:pStyle w:val="Default"/>
              <w:spacing w:before="40" w:after="40"/>
              <w:jc w:val="both"/>
              <w:rPr>
                <w:rFonts w:ascii="Arial Narrow" w:hAnsi="Arial Narrow"/>
                <w:b/>
              </w:rPr>
            </w:pPr>
            <w:r w:rsidRPr="004B69A2">
              <w:rPr>
                <w:rFonts w:ascii="Arial Narrow" w:hAnsi="Arial Narrow"/>
                <w:b/>
              </w:rPr>
              <w:t>16. Bibliografía Obligatoria (no más de 5 textos)</w:t>
            </w:r>
          </w:p>
          <w:p w14:paraId="3FD5977E" w14:textId="47A794DB" w:rsidR="005B3E17" w:rsidRPr="005B3E17" w:rsidRDefault="005B3E17" w:rsidP="005B3E17">
            <w:pPr>
              <w:pStyle w:val="Default"/>
              <w:numPr>
                <w:ilvl w:val="0"/>
                <w:numId w:val="28"/>
              </w:numPr>
              <w:spacing w:before="40" w:after="40"/>
              <w:rPr>
                <w:rFonts w:ascii="Arial Narrow" w:hAnsi="Arial Narrow"/>
              </w:rPr>
            </w:pPr>
            <w:r w:rsidRPr="005B3E17">
              <w:rPr>
                <w:rFonts w:ascii="Arial Narrow" w:hAnsi="Arial Narrow"/>
              </w:rPr>
              <w:t>Molles, M. (2006). </w:t>
            </w:r>
            <w:r w:rsidRPr="005B3E17">
              <w:rPr>
                <w:rFonts w:ascii="Arial Narrow" w:hAnsi="Arial Narrow"/>
              </w:rPr>
              <w:t>Ecología:</w:t>
            </w:r>
            <w:r w:rsidRPr="005B3E17">
              <w:rPr>
                <w:rFonts w:ascii="Arial Narrow" w:hAnsi="Arial Narrow"/>
              </w:rPr>
              <w:t xml:space="preserve"> conceptos y aplicaciones. Disponible en http://bibliografias.uchile.cl/2048</w:t>
            </w:r>
          </w:p>
          <w:p w14:paraId="0021956B" w14:textId="7010DEAF" w:rsidR="005B3E17" w:rsidRPr="005B3E17" w:rsidRDefault="005B3E17" w:rsidP="005B3E17">
            <w:pPr>
              <w:pStyle w:val="Default"/>
              <w:numPr>
                <w:ilvl w:val="0"/>
                <w:numId w:val="28"/>
              </w:numPr>
              <w:spacing w:before="40" w:after="40"/>
              <w:rPr>
                <w:rFonts w:ascii="Arial Narrow" w:hAnsi="Arial Narrow"/>
              </w:rPr>
            </w:pPr>
            <w:proofErr w:type="spellStart"/>
            <w:r w:rsidRPr="005B3E17">
              <w:rPr>
                <w:rFonts w:ascii="Arial Narrow" w:hAnsi="Arial Narrow"/>
              </w:rPr>
              <w:t>Luebert</w:t>
            </w:r>
            <w:proofErr w:type="spellEnd"/>
            <w:r w:rsidRPr="005B3E17">
              <w:rPr>
                <w:rFonts w:ascii="Arial Narrow" w:hAnsi="Arial Narrow"/>
              </w:rPr>
              <w:t xml:space="preserve"> F &amp; P </w:t>
            </w:r>
            <w:proofErr w:type="spellStart"/>
            <w:r w:rsidRPr="005B3E17">
              <w:rPr>
                <w:rFonts w:ascii="Arial Narrow" w:hAnsi="Arial Narrow"/>
              </w:rPr>
              <w:t>Pliscoff</w:t>
            </w:r>
            <w:proofErr w:type="spellEnd"/>
            <w:r w:rsidRPr="005B3E17">
              <w:rPr>
                <w:rFonts w:ascii="Arial Narrow" w:hAnsi="Arial Narrow"/>
              </w:rPr>
              <w:t xml:space="preserve">. </w:t>
            </w:r>
            <w:r w:rsidR="00BF491F">
              <w:rPr>
                <w:rFonts w:ascii="Arial Narrow" w:hAnsi="Arial Narrow"/>
              </w:rPr>
              <w:t>(</w:t>
            </w:r>
            <w:r w:rsidRPr="005B3E17">
              <w:rPr>
                <w:rFonts w:ascii="Arial Narrow" w:hAnsi="Arial Narrow"/>
              </w:rPr>
              <w:t>2006</w:t>
            </w:r>
            <w:r w:rsidR="00BF491F">
              <w:rPr>
                <w:rFonts w:ascii="Arial Narrow" w:hAnsi="Arial Narrow"/>
              </w:rPr>
              <w:t>)</w:t>
            </w:r>
            <w:r w:rsidRPr="005B3E17">
              <w:rPr>
                <w:rFonts w:ascii="Arial Narrow" w:hAnsi="Arial Narrow"/>
              </w:rPr>
              <w:t xml:space="preserve">. Sinopsis Bioclimática y </w:t>
            </w:r>
            <w:r w:rsidRPr="005B3E17">
              <w:rPr>
                <w:rFonts w:ascii="Arial Narrow" w:hAnsi="Arial Narrow"/>
              </w:rPr>
              <w:t>Vegetaciones</w:t>
            </w:r>
            <w:r w:rsidRPr="005B3E17">
              <w:rPr>
                <w:rFonts w:ascii="Arial Narrow" w:hAnsi="Arial Narrow"/>
              </w:rPr>
              <w:t xml:space="preserve"> de Chile. Editorial Universitaria.</w:t>
            </w:r>
          </w:p>
          <w:p w14:paraId="236DD8C7" w14:textId="030667AF" w:rsidR="005B3E17" w:rsidRPr="005B3E17" w:rsidRDefault="005B3E17" w:rsidP="005B3E17">
            <w:pPr>
              <w:pStyle w:val="Default"/>
              <w:numPr>
                <w:ilvl w:val="0"/>
                <w:numId w:val="28"/>
              </w:numPr>
              <w:spacing w:before="40" w:after="40"/>
              <w:rPr>
                <w:rFonts w:ascii="Arial Narrow" w:hAnsi="Arial Narrow"/>
              </w:rPr>
            </w:pPr>
            <w:r w:rsidRPr="005B3E17">
              <w:rPr>
                <w:rFonts w:ascii="Arial Narrow" w:hAnsi="Arial Narrow"/>
              </w:rPr>
              <w:t xml:space="preserve">Zunino, M.  &amp; </w:t>
            </w:r>
            <w:proofErr w:type="spellStart"/>
            <w:r w:rsidRPr="005B3E17">
              <w:rPr>
                <w:rFonts w:ascii="Arial Narrow" w:hAnsi="Arial Narrow"/>
              </w:rPr>
              <w:t>Zullini</w:t>
            </w:r>
            <w:proofErr w:type="spellEnd"/>
            <w:r w:rsidRPr="005B3E17">
              <w:rPr>
                <w:rFonts w:ascii="Arial Narrow" w:hAnsi="Arial Narrow"/>
              </w:rPr>
              <w:t>, A. (2003). Biogeografía: la dimensión espacial de la evolución. Ciudad de México: Fondo de Cultura Económica.</w:t>
            </w:r>
          </w:p>
          <w:p w14:paraId="63EA0EC5" w14:textId="1634506B" w:rsidR="004D7E56" w:rsidRPr="005B3E17" w:rsidRDefault="005B3E17" w:rsidP="005B3E17">
            <w:pPr>
              <w:pStyle w:val="Default"/>
              <w:spacing w:before="40" w:after="40"/>
              <w:jc w:val="both"/>
              <w:rPr>
                <w:rFonts w:ascii="Arial Narrow" w:hAnsi="Arial Narrow"/>
              </w:rPr>
            </w:pPr>
            <w:r w:rsidRPr="005B3E17">
              <w:rPr>
                <w:rFonts w:ascii="Arial Narrow" w:eastAsiaTheme="minorHAnsi" w:hAnsi="Arial Narrow"/>
                <w:color w:val="auto"/>
                <w:sz w:val="22"/>
                <w:szCs w:val="22"/>
                <w:lang w:eastAsia="en-US"/>
              </w:rPr>
              <w:t>Publicaciones científicas disponibles en U Chile https://www.bibliotecadigital.uchile.cl/</w:t>
            </w:r>
          </w:p>
        </w:tc>
      </w:tr>
      <w:tr w:rsidR="007B6C27" w:rsidRPr="0059598F" w14:paraId="65A4E4A8" w14:textId="77777777" w:rsidTr="009E237A">
        <w:tc>
          <w:tcPr>
            <w:tcW w:w="9288" w:type="dxa"/>
            <w:gridSpan w:val="5"/>
          </w:tcPr>
          <w:p w14:paraId="77426B18" w14:textId="77777777" w:rsidR="007B6C27" w:rsidRPr="004B2215" w:rsidRDefault="007B6C27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  <w:b/>
              </w:rPr>
            </w:pPr>
            <w:r w:rsidRPr="004B2215">
              <w:rPr>
                <w:rFonts w:ascii="Arial Narrow" w:hAnsi="Arial Narrow"/>
                <w:b/>
              </w:rPr>
              <w:t>17. Bibliografía Complementaria</w:t>
            </w:r>
          </w:p>
          <w:p w14:paraId="4A1368B6" w14:textId="77777777" w:rsidR="007B6C27" w:rsidRPr="004D7E56" w:rsidRDefault="004D7E56" w:rsidP="007B6C27">
            <w:pPr>
              <w:pStyle w:val="Default"/>
              <w:spacing w:before="40" w:after="40"/>
              <w:jc w:val="both"/>
              <w:rPr>
                <w:rFonts w:ascii="Arial Narrow" w:hAnsi="Arial Narrow"/>
                <w:lang w:val="en-US"/>
              </w:rPr>
            </w:pPr>
            <w:proofErr w:type="spellStart"/>
            <w:r w:rsidRPr="004D7E56">
              <w:rPr>
                <w:rFonts w:ascii="Arial Narrow" w:hAnsi="Arial Narrow"/>
              </w:rPr>
              <w:t>Lomolino</w:t>
            </w:r>
            <w:proofErr w:type="spellEnd"/>
            <w:r w:rsidRPr="004D7E56">
              <w:rPr>
                <w:rFonts w:ascii="Arial Narrow" w:hAnsi="Arial Narrow"/>
              </w:rPr>
              <w:t xml:space="preserve"> M</w:t>
            </w:r>
            <w:r>
              <w:rPr>
                <w:rFonts w:ascii="Arial Narrow" w:hAnsi="Arial Narrow"/>
              </w:rPr>
              <w:t xml:space="preserve">V, DV Sax &amp; JH Brown. </w:t>
            </w:r>
            <w:r w:rsidRPr="0059598F">
              <w:rPr>
                <w:rFonts w:ascii="Arial Narrow" w:hAnsi="Arial Narrow"/>
                <w:lang w:val="en-US"/>
              </w:rPr>
              <w:t xml:space="preserve">2004. </w:t>
            </w:r>
            <w:r w:rsidRPr="004D7E56">
              <w:rPr>
                <w:rFonts w:ascii="Arial Narrow" w:hAnsi="Arial Narrow"/>
                <w:lang w:val="en-US"/>
              </w:rPr>
              <w:t>Foundations of Biogeography: classic papers with commentaries</w:t>
            </w:r>
            <w:r>
              <w:rPr>
                <w:rFonts w:ascii="Arial Narrow" w:hAnsi="Arial Narrow"/>
                <w:lang w:val="en-US"/>
              </w:rPr>
              <w:t>. The Un</w:t>
            </w:r>
            <w:r w:rsidR="00E14AD9">
              <w:rPr>
                <w:rFonts w:ascii="Arial Narrow" w:hAnsi="Arial Narrow"/>
                <w:lang w:val="en-US"/>
              </w:rPr>
              <w:t>iversity of Chicago Press.</w:t>
            </w:r>
          </w:p>
        </w:tc>
      </w:tr>
      <w:tr w:rsidR="007B6C27" w:rsidRPr="009F401A" w14:paraId="391F7343" w14:textId="77777777" w:rsidTr="009E237A">
        <w:tc>
          <w:tcPr>
            <w:tcW w:w="9288" w:type="dxa"/>
            <w:gridSpan w:val="5"/>
          </w:tcPr>
          <w:p w14:paraId="01E4F95F" w14:textId="77777777" w:rsidR="007B6C27" w:rsidRPr="004D7E56" w:rsidRDefault="007B6C27" w:rsidP="007B6C27">
            <w:pPr>
              <w:pStyle w:val="Default"/>
              <w:jc w:val="center"/>
              <w:rPr>
                <w:rFonts w:ascii="Arial Narrow" w:hAnsi="Arial Narrow"/>
                <w:b/>
                <w:lang w:val="en-US"/>
              </w:rPr>
            </w:pPr>
            <w:r w:rsidRPr="004D7E56">
              <w:rPr>
                <w:rFonts w:ascii="Arial Narrow" w:hAnsi="Arial Narrow"/>
                <w:b/>
                <w:lang w:val="en-US"/>
              </w:rPr>
              <w:t xml:space="preserve"> </w:t>
            </w:r>
          </w:p>
          <w:p w14:paraId="483F5A0C" w14:textId="77777777" w:rsidR="007B6C27" w:rsidRDefault="007B6C27" w:rsidP="007B6C27">
            <w:pPr>
              <w:pStyle w:val="Default"/>
              <w:numPr>
                <w:ilvl w:val="0"/>
                <w:numId w:val="24"/>
              </w:num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IMPORTANTE </w:t>
            </w:r>
          </w:p>
          <w:p w14:paraId="416E6277" w14:textId="77777777" w:rsidR="007B6C27" w:rsidRPr="009F401A" w:rsidRDefault="007B6C27" w:rsidP="007B6C27">
            <w:pPr>
              <w:pStyle w:val="Default"/>
              <w:jc w:val="center"/>
              <w:rPr>
                <w:rFonts w:ascii="Arial Narrow" w:hAnsi="Arial Narrow"/>
                <w:b/>
              </w:rPr>
            </w:pPr>
          </w:p>
          <w:p w14:paraId="42C4537C" w14:textId="77777777" w:rsidR="007B6C27" w:rsidRPr="009F401A" w:rsidRDefault="007B6C27" w:rsidP="007B6C27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 Narrow" w:hAnsi="Arial Narrow"/>
                <w:b/>
              </w:rPr>
            </w:pPr>
            <w:r w:rsidRPr="009F401A">
              <w:rPr>
                <w:rFonts w:ascii="Arial Narrow" w:hAnsi="Arial Narrow"/>
                <w:b/>
              </w:rPr>
              <w:t>Sobre la asistencia a clases:</w:t>
            </w:r>
          </w:p>
          <w:p w14:paraId="00C3973D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  <w:r w:rsidRPr="009F401A">
              <w:rPr>
                <w:rFonts w:ascii="Arial Narrow" w:hAnsi="Arial Narrow"/>
              </w:rPr>
              <w:t>La asistencia mínima a las actividades curriculares queda definida en el Reglamento General de los Estudios de Pregrado de la Facultad de Arquitectura y Urbanismo (Decreto Exento N°004041 del 21 de Enero de 2016), Artículo 21:</w:t>
            </w:r>
          </w:p>
          <w:p w14:paraId="6A8DB4CE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</w:p>
          <w:p w14:paraId="595E4523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i/>
              </w:rPr>
            </w:pPr>
            <w:r w:rsidRPr="009F401A">
              <w:rPr>
                <w:rFonts w:ascii="Arial Narrow" w:hAnsi="Arial Narrow"/>
                <w:i/>
              </w:rPr>
              <w:t xml:space="preserve">“Los requisitos de asistencia a las actividades curriculares serán establecidos por cada profesor, incluidos en el programa del curso e informados a los estudiantes al inicio de cada curso, pero </w:t>
            </w:r>
            <w:r w:rsidRPr="009F401A">
              <w:rPr>
                <w:rFonts w:ascii="Arial Narrow" w:hAnsi="Arial Narrow"/>
                <w:i/>
                <w:u w:val="single"/>
              </w:rPr>
              <w:t>no podrá ser menor al 75%</w:t>
            </w:r>
            <w:r w:rsidRPr="009F401A">
              <w:rPr>
                <w:rFonts w:ascii="Arial Narrow" w:hAnsi="Arial Narrow"/>
                <w:i/>
              </w:rPr>
              <w:t xml:space="preserve"> (…) El no cumplimiento de la asistencia mínima en los términos señalados en este artículo constituirá una causal de reprobación de la asignatura.</w:t>
            </w:r>
          </w:p>
          <w:p w14:paraId="108F3027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i/>
              </w:rPr>
            </w:pPr>
            <w:r w:rsidRPr="009F401A">
              <w:rPr>
                <w:rFonts w:ascii="Arial Narrow" w:hAnsi="Arial Narrow"/>
                <w:i/>
              </w:rPr>
              <w:t>Si el estudiante presenta inasistencias reiteradas, deberá justificarlas con el/la Jefe/a de Carrera respectivo, quien decidirá en función de los antecedentes presentados, si corresponde acogerlas”.</w:t>
            </w:r>
          </w:p>
          <w:p w14:paraId="6036F2E0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</w:p>
          <w:p w14:paraId="371069BF" w14:textId="77777777" w:rsidR="007B6C27" w:rsidRPr="009F401A" w:rsidRDefault="007B6C27" w:rsidP="007B6C27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 Narrow" w:hAnsi="Arial Narrow"/>
                <w:b/>
              </w:rPr>
            </w:pPr>
            <w:r w:rsidRPr="009F401A">
              <w:rPr>
                <w:rFonts w:ascii="Arial Narrow" w:hAnsi="Arial Narrow"/>
                <w:b/>
              </w:rPr>
              <w:t>Sobre evaluaciones:</w:t>
            </w:r>
          </w:p>
          <w:p w14:paraId="0BB58D38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  <w:r w:rsidRPr="009F401A">
              <w:rPr>
                <w:rFonts w:ascii="Arial Narrow" w:hAnsi="Arial Narrow"/>
              </w:rPr>
              <w:t>Artículo N° 17 del Reglamento del Plan de Estudios de la Carrera de Geografía (Decreto Exento N° 004043 del 21 de enero de 2016), se establece:</w:t>
            </w:r>
          </w:p>
          <w:p w14:paraId="4EF76619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i/>
              </w:rPr>
            </w:pPr>
            <w:r w:rsidRPr="009F401A">
              <w:rPr>
                <w:rFonts w:ascii="Arial Narrow" w:hAnsi="Arial Narrow"/>
                <w:i/>
              </w:rPr>
              <w:t>“Se entenderá por aprobada una asignatura cuyo promedio ponderado final sea igual o superior a 4,0 y que, además, tenga una calificación igual o superior a 4,0 en las componentes teórica (cátedra) y práctica (ayudantía, laboratorio y/o terreno, según corresponda)”.</w:t>
            </w:r>
          </w:p>
          <w:p w14:paraId="0414B53D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</w:p>
          <w:p w14:paraId="297984B5" w14:textId="77777777" w:rsidR="007B6C27" w:rsidRPr="009F401A" w:rsidRDefault="007B6C27" w:rsidP="007B6C27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 Narrow" w:hAnsi="Arial Narrow"/>
                <w:b/>
              </w:rPr>
            </w:pPr>
            <w:r w:rsidRPr="009F401A">
              <w:rPr>
                <w:rFonts w:ascii="Arial Narrow" w:hAnsi="Arial Narrow"/>
                <w:b/>
              </w:rPr>
              <w:t>Sobre inasistencia a evaluaciones:</w:t>
            </w:r>
          </w:p>
          <w:p w14:paraId="35E4D94A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  <w:r w:rsidRPr="009F401A">
              <w:rPr>
                <w:rFonts w:ascii="Arial Narrow" w:hAnsi="Arial Narrow"/>
              </w:rPr>
              <w:t>Artículo N° 23 del Reglamento General de los Estudios de Pregrado de la Facultad de Arquitectura y Urbanismo:</w:t>
            </w:r>
          </w:p>
          <w:p w14:paraId="2770B4F1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i/>
              </w:rPr>
            </w:pPr>
            <w:r w:rsidRPr="009F401A">
              <w:rPr>
                <w:rFonts w:ascii="Arial Narrow" w:hAnsi="Arial Narrow"/>
                <w:i/>
              </w:rPr>
              <w:t xml:space="preserve">“El estudiante que falte sin la debida justificación a cualquier actividad evaluada, </w:t>
            </w:r>
            <w:r w:rsidRPr="001C3680">
              <w:rPr>
                <w:rFonts w:ascii="Arial Narrow" w:hAnsi="Arial Narrow"/>
                <w:i/>
                <w:u w:val="single"/>
              </w:rPr>
              <w:t>será calificado automáticamente con nota 1,0.</w:t>
            </w:r>
            <w:r w:rsidRPr="009F401A">
              <w:rPr>
                <w:rFonts w:ascii="Arial Narrow" w:hAnsi="Arial Narrow"/>
                <w:i/>
              </w:rPr>
              <w:t xml:space="preserve">  Si tiene justificación para su inasistencia, deberá presentar los antecedentes ante el/la Jefe/a de Carrera para ser evaluados.  Si resuelve que la justificación es suficiente, el estudiante tendrá derecho a una evaluación recuperativa cuya fecha determinará el/la Profesor/a.</w:t>
            </w:r>
          </w:p>
          <w:p w14:paraId="29DA38D9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i/>
              </w:rPr>
            </w:pPr>
            <w:r w:rsidRPr="001C3680">
              <w:rPr>
                <w:rFonts w:ascii="Arial Narrow" w:hAnsi="Arial Narrow"/>
                <w:i/>
                <w:u w:val="single"/>
              </w:rPr>
              <w:t xml:space="preserve">Existirá un plazo de hasta </w:t>
            </w:r>
            <w:r w:rsidRPr="001C3680">
              <w:rPr>
                <w:rFonts w:ascii="Arial Narrow" w:hAnsi="Arial Narrow"/>
                <w:b/>
                <w:i/>
                <w:u w:val="single"/>
              </w:rPr>
              <w:t>3 días hábiles</w:t>
            </w:r>
            <w:r w:rsidRPr="001C3680">
              <w:rPr>
                <w:rFonts w:ascii="Arial Narrow" w:hAnsi="Arial Narrow"/>
                <w:i/>
                <w:u w:val="single"/>
              </w:rPr>
              <w:t xml:space="preserve"> desde la evaluación para presentar su justificación</w:t>
            </w:r>
            <w:r w:rsidRPr="009F401A">
              <w:rPr>
                <w:rFonts w:ascii="Arial Narrow" w:hAnsi="Arial Narrow"/>
                <w:i/>
              </w:rPr>
              <w:t>, la que podrá ser presentada por otra persona distinta al estudiante y en su nombre, si es que éste no está en condiciones de hacerlo”.</w:t>
            </w:r>
          </w:p>
          <w:p w14:paraId="33C3B89F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</w:p>
          <w:p w14:paraId="768E72CA" w14:textId="77777777" w:rsidR="007B6C27" w:rsidRPr="009F401A" w:rsidRDefault="007B6C27" w:rsidP="007B6C27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 Narrow" w:hAnsi="Arial Narrow"/>
                <w:b/>
              </w:rPr>
            </w:pPr>
            <w:r w:rsidRPr="009F401A">
              <w:rPr>
                <w:rFonts w:ascii="Arial Narrow" w:hAnsi="Arial Narrow"/>
                <w:b/>
              </w:rPr>
              <w:lastRenderedPageBreak/>
              <w:t>Sobre situaciones de plagio:</w:t>
            </w:r>
          </w:p>
          <w:p w14:paraId="51D6B714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</w:rPr>
            </w:pPr>
            <w:r w:rsidRPr="009F401A">
              <w:rPr>
                <w:rFonts w:ascii="Arial Narrow" w:hAnsi="Arial Narrow"/>
              </w:rPr>
              <w:t>Artículo N° 18 del Reglamento del Plan de Estudios de la Carrera de Geografía:</w:t>
            </w:r>
          </w:p>
          <w:p w14:paraId="353A524F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i/>
              </w:rPr>
            </w:pPr>
            <w:r w:rsidRPr="009F401A">
              <w:rPr>
                <w:rFonts w:ascii="Arial Narrow" w:hAnsi="Arial Narrow"/>
                <w:i/>
              </w:rPr>
              <w:t>“El/la Profesor/a que se informe de hechos que puedan ser constitutivos de plagio, deberá comunicar esa situación a la autoridad correspondiente para que éste ordene el inicio de una investigación sumaria, según lo dispuesto en el Reglamento de Jurisdicción Disciplinaria de los Estudiantes.</w:t>
            </w:r>
          </w:p>
          <w:p w14:paraId="19746496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i/>
              </w:rPr>
            </w:pPr>
            <w:r w:rsidRPr="009F401A">
              <w:rPr>
                <w:rFonts w:ascii="Arial Narrow" w:hAnsi="Arial Narrow"/>
                <w:i/>
              </w:rPr>
              <w:t xml:space="preserve">Establecida efectivamente la existencia de plagio y sin prejuicio de la medida disciplinaria aplicada, el/la profesor/a </w:t>
            </w:r>
            <w:proofErr w:type="spellStart"/>
            <w:r w:rsidRPr="009F401A">
              <w:rPr>
                <w:rFonts w:ascii="Arial Narrow" w:hAnsi="Arial Narrow"/>
                <w:i/>
              </w:rPr>
              <w:t>a</w:t>
            </w:r>
            <w:proofErr w:type="spellEnd"/>
            <w:r w:rsidRPr="009F401A">
              <w:rPr>
                <w:rFonts w:ascii="Arial Narrow" w:hAnsi="Arial Narrow"/>
                <w:i/>
              </w:rPr>
              <w:t xml:space="preserve"> cargo podrá calificar con nota 1,0 la actividad académica”.</w:t>
            </w:r>
          </w:p>
          <w:p w14:paraId="214397B3" w14:textId="77777777" w:rsidR="007B6C27" w:rsidRPr="009F401A" w:rsidRDefault="007B6C27" w:rsidP="007B6C27">
            <w:pPr>
              <w:pStyle w:val="Default"/>
              <w:jc w:val="both"/>
              <w:rPr>
                <w:rFonts w:ascii="Arial Narrow" w:hAnsi="Arial Narrow"/>
                <w:b/>
              </w:rPr>
            </w:pPr>
          </w:p>
        </w:tc>
      </w:tr>
    </w:tbl>
    <w:p w14:paraId="0695A4E4" w14:textId="77777777" w:rsidR="00496146" w:rsidRPr="009F401A" w:rsidRDefault="00496146">
      <w:pPr>
        <w:rPr>
          <w:rFonts w:ascii="Arial Narrow" w:hAnsi="Arial Narrow"/>
          <w:sz w:val="24"/>
          <w:szCs w:val="24"/>
        </w:rPr>
      </w:pPr>
    </w:p>
    <w:sectPr w:rsidR="00496146" w:rsidRPr="009F40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6" type="#_x0000_t75" alt="Resultado de imagen para signo atencion" style="width:599.25pt;height:540pt;visibility:visible;mso-wrap-style:square" o:bullet="t">
        <v:imagedata r:id="rId1" o:title="Resultado de imagen para signo atencion"/>
      </v:shape>
    </w:pict>
  </w:numPicBullet>
  <w:abstractNum w:abstractNumId="0" w15:restartNumberingAfterBreak="0">
    <w:nsid w:val="084E5012"/>
    <w:multiLevelType w:val="hybridMultilevel"/>
    <w:tmpl w:val="18A6052E"/>
    <w:lvl w:ilvl="0" w:tplc="1262861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50A12"/>
    <w:multiLevelType w:val="hybridMultilevel"/>
    <w:tmpl w:val="1A2A3C1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E171B"/>
    <w:multiLevelType w:val="hybridMultilevel"/>
    <w:tmpl w:val="356256F0"/>
    <w:lvl w:ilvl="0" w:tplc="04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30BD8"/>
    <w:multiLevelType w:val="hybridMultilevel"/>
    <w:tmpl w:val="305226B4"/>
    <w:lvl w:ilvl="0" w:tplc="B546E11A">
      <w:start w:val="1"/>
      <w:numFmt w:val="lowerLetter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1931130"/>
    <w:multiLevelType w:val="hybridMultilevel"/>
    <w:tmpl w:val="39F6E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F36C2"/>
    <w:multiLevelType w:val="hybridMultilevel"/>
    <w:tmpl w:val="E3166646"/>
    <w:lvl w:ilvl="0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A4819D7"/>
    <w:multiLevelType w:val="hybridMultilevel"/>
    <w:tmpl w:val="32D2177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F84445"/>
    <w:multiLevelType w:val="hybridMultilevel"/>
    <w:tmpl w:val="AD5E71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7F0"/>
    <w:multiLevelType w:val="multilevel"/>
    <w:tmpl w:val="06AC7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4E060032"/>
    <w:multiLevelType w:val="hybridMultilevel"/>
    <w:tmpl w:val="704A3354"/>
    <w:lvl w:ilvl="0" w:tplc="807235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17419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3E6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3CF5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4A25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F4DA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B67F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821D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D075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556722E9"/>
    <w:multiLevelType w:val="hybridMultilevel"/>
    <w:tmpl w:val="996E7510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6F7161"/>
    <w:multiLevelType w:val="hybridMultilevel"/>
    <w:tmpl w:val="C400CD7C"/>
    <w:lvl w:ilvl="0" w:tplc="340A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2" w15:restartNumberingAfterBreak="0">
    <w:nsid w:val="58916C6F"/>
    <w:multiLevelType w:val="multilevel"/>
    <w:tmpl w:val="30A6CF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59B6714F"/>
    <w:multiLevelType w:val="hybridMultilevel"/>
    <w:tmpl w:val="EDD487B2"/>
    <w:lvl w:ilvl="0" w:tplc="BA5CFA9C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633D0B"/>
    <w:multiLevelType w:val="multilevel"/>
    <w:tmpl w:val="3962AC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E4D789C"/>
    <w:multiLevelType w:val="hybridMultilevel"/>
    <w:tmpl w:val="F8A0A598"/>
    <w:lvl w:ilvl="0" w:tplc="5D32A8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1B3BAF"/>
    <w:multiLevelType w:val="hybridMultilevel"/>
    <w:tmpl w:val="D562C612"/>
    <w:lvl w:ilvl="0" w:tplc="12F4585A">
      <w:start w:val="1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60310"/>
    <w:multiLevelType w:val="hybridMultilevel"/>
    <w:tmpl w:val="2042CC02"/>
    <w:lvl w:ilvl="0" w:tplc="E7764862">
      <w:start w:val="1"/>
      <w:numFmt w:val="decimal"/>
      <w:lvlText w:val="%1."/>
      <w:lvlJc w:val="left"/>
      <w:pPr>
        <w:ind w:left="717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136BF1"/>
    <w:multiLevelType w:val="hybridMultilevel"/>
    <w:tmpl w:val="FB44FF4A"/>
    <w:lvl w:ilvl="0" w:tplc="26F26D64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E57A8B"/>
    <w:multiLevelType w:val="hybridMultilevel"/>
    <w:tmpl w:val="DA0EE698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57A24"/>
    <w:multiLevelType w:val="hybridMultilevel"/>
    <w:tmpl w:val="249E4B7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B48DC"/>
    <w:multiLevelType w:val="hybridMultilevel"/>
    <w:tmpl w:val="EF94CA1A"/>
    <w:lvl w:ilvl="0" w:tplc="C8C238F8">
      <w:numFmt w:val="bullet"/>
      <w:lvlText w:val="-"/>
      <w:lvlJc w:val="left"/>
      <w:pPr>
        <w:ind w:left="445" w:hanging="360"/>
      </w:pPr>
      <w:rPr>
        <w:rFonts w:ascii="Arial" w:eastAsia="Times New Roman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22" w15:restartNumberingAfterBreak="0">
    <w:nsid w:val="7220731A"/>
    <w:multiLevelType w:val="hybridMultilevel"/>
    <w:tmpl w:val="D0E68B72"/>
    <w:lvl w:ilvl="0" w:tplc="02281DD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6E5E1A"/>
    <w:multiLevelType w:val="hybridMultilevel"/>
    <w:tmpl w:val="39F608E8"/>
    <w:lvl w:ilvl="0" w:tplc="759A02FE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7"/>
  </w:num>
  <w:num w:numId="4">
    <w:abstractNumId w:val="3"/>
  </w:num>
  <w:num w:numId="5">
    <w:abstractNumId w:val="3"/>
  </w:num>
  <w:num w:numId="6">
    <w:abstractNumId w:val="15"/>
  </w:num>
  <w:num w:numId="7">
    <w:abstractNumId w:val="3"/>
  </w:num>
  <w:num w:numId="8">
    <w:abstractNumId w:val="22"/>
  </w:num>
  <w:num w:numId="9">
    <w:abstractNumId w:val="23"/>
  </w:num>
  <w:num w:numId="10">
    <w:abstractNumId w:val="0"/>
  </w:num>
  <w:num w:numId="11">
    <w:abstractNumId w:val="13"/>
  </w:num>
  <w:num w:numId="12">
    <w:abstractNumId w:val="16"/>
  </w:num>
  <w:num w:numId="13">
    <w:abstractNumId w:val="1"/>
  </w:num>
  <w:num w:numId="14">
    <w:abstractNumId w:val="20"/>
  </w:num>
  <w:num w:numId="15">
    <w:abstractNumId w:val="10"/>
  </w:num>
  <w:num w:numId="16">
    <w:abstractNumId w:val="19"/>
  </w:num>
  <w:num w:numId="17">
    <w:abstractNumId w:val="21"/>
  </w:num>
  <w:num w:numId="18">
    <w:abstractNumId w:val="12"/>
  </w:num>
  <w:num w:numId="19">
    <w:abstractNumId w:val="14"/>
  </w:num>
  <w:num w:numId="20">
    <w:abstractNumId w:val="6"/>
  </w:num>
  <w:num w:numId="21">
    <w:abstractNumId w:val="8"/>
  </w:num>
  <w:num w:numId="22">
    <w:abstractNumId w:val="7"/>
  </w:num>
  <w:num w:numId="23">
    <w:abstractNumId w:val="18"/>
  </w:num>
  <w:num w:numId="24">
    <w:abstractNumId w:val="9"/>
  </w:num>
  <w:num w:numId="25">
    <w:abstractNumId w:val="11"/>
  </w:num>
  <w:num w:numId="26">
    <w:abstractNumId w:val="2"/>
  </w:num>
  <w:num w:numId="27">
    <w:abstractNumId w:val="5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sbAwMjQ2MzEwNzdU0lEKTi0uzszPAykwrAUAoTb+ACwAAAA="/>
  </w:docVars>
  <w:rsids>
    <w:rsidRoot w:val="00DA6A52"/>
    <w:rsid w:val="00011BCD"/>
    <w:rsid w:val="000164C9"/>
    <w:rsid w:val="000B36A0"/>
    <w:rsid w:val="000C24F5"/>
    <w:rsid w:val="000D2034"/>
    <w:rsid w:val="000D3FB6"/>
    <w:rsid w:val="001455C6"/>
    <w:rsid w:val="001C3680"/>
    <w:rsid w:val="00242A9E"/>
    <w:rsid w:val="0025438E"/>
    <w:rsid w:val="002747C7"/>
    <w:rsid w:val="002A38B7"/>
    <w:rsid w:val="002C467F"/>
    <w:rsid w:val="002C514A"/>
    <w:rsid w:val="002F12B7"/>
    <w:rsid w:val="003040E8"/>
    <w:rsid w:val="00324895"/>
    <w:rsid w:val="00357613"/>
    <w:rsid w:val="00364DA4"/>
    <w:rsid w:val="003922D9"/>
    <w:rsid w:val="003B6AFC"/>
    <w:rsid w:val="00404A7C"/>
    <w:rsid w:val="00411B7E"/>
    <w:rsid w:val="00414683"/>
    <w:rsid w:val="00496146"/>
    <w:rsid w:val="004A2073"/>
    <w:rsid w:val="004B2215"/>
    <w:rsid w:val="004B4022"/>
    <w:rsid w:val="004B69A2"/>
    <w:rsid w:val="004C430F"/>
    <w:rsid w:val="004C7A72"/>
    <w:rsid w:val="004D7E56"/>
    <w:rsid w:val="004F4940"/>
    <w:rsid w:val="004F5019"/>
    <w:rsid w:val="00551E6E"/>
    <w:rsid w:val="00557C43"/>
    <w:rsid w:val="00571777"/>
    <w:rsid w:val="0059598F"/>
    <w:rsid w:val="005B3E17"/>
    <w:rsid w:val="005F07AD"/>
    <w:rsid w:val="00614B30"/>
    <w:rsid w:val="0068313D"/>
    <w:rsid w:val="006A3D26"/>
    <w:rsid w:val="006B387D"/>
    <w:rsid w:val="006B3D8B"/>
    <w:rsid w:val="006B67D1"/>
    <w:rsid w:val="00702FCF"/>
    <w:rsid w:val="007B6C27"/>
    <w:rsid w:val="007F0B7D"/>
    <w:rsid w:val="007F3762"/>
    <w:rsid w:val="00812147"/>
    <w:rsid w:val="008366F1"/>
    <w:rsid w:val="008633BD"/>
    <w:rsid w:val="00864AD7"/>
    <w:rsid w:val="0086511E"/>
    <w:rsid w:val="0088448F"/>
    <w:rsid w:val="008B42F8"/>
    <w:rsid w:val="008E3AEA"/>
    <w:rsid w:val="0091002A"/>
    <w:rsid w:val="009873C9"/>
    <w:rsid w:val="009C2FE0"/>
    <w:rsid w:val="009D0884"/>
    <w:rsid w:val="009D22AB"/>
    <w:rsid w:val="009E237A"/>
    <w:rsid w:val="009F401A"/>
    <w:rsid w:val="00A06369"/>
    <w:rsid w:val="00A94AC0"/>
    <w:rsid w:val="00AB0FF4"/>
    <w:rsid w:val="00B0406D"/>
    <w:rsid w:val="00B4611D"/>
    <w:rsid w:val="00B46B35"/>
    <w:rsid w:val="00B61280"/>
    <w:rsid w:val="00B705B5"/>
    <w:rsid w:val="00BB2382"/>
    <w:rsid w:val="00BF491F"/>
    <w:rsid w:val="00C33B59"/>
    <w:rsid w:val="00C50250"/>
    <w:rsid w:val="00C53FA5"/>
    <w:rsid w:val="00C901B4"/>
    <w:rsid w:val="00CA4BF1"/>
    <w:rsid w:val="00CC677D"/>
    <w:rsid w:val="00CE745B"/>
    <w:rsid w:val="00D05AC8"/>
    <w:rsid w:val="00D86265"/>
    <w:rsid w:val="00DA6A52"/>
    <w:rsid w:val="00DC297C"/>
    <w:rsid w:val="00DD3F94"/>
    <w:rsid w:val="00DE651A"/>
    <w:rsid w:val="00E024BB"/>
    <w:rsid w:val="00E14AD9"/>
    <w:rsid w:val="00E161D8"/>
    <w:rsid w:val="00E5093D"/>
    <w:rsid w:val="00EA329B"/>
    <w:rsid w:val="00F12C3D"/>
    <w:rsid w:val="00F24C62"/>
    <w:rsid w:val="00F3373A"/>
    <w:rsid w:val="00F40861"/>
    <w:rsid w:val="00F532D5"/>
    <w:rsid w:val="00F7743A"/>
    <w:rsid w:val="00FC4D8F"/>
    <w:rsid w:val="00FE2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F02B2C"/>
  <w15:docId w15:val="{D7F626F6-AED3-4E0D-844A-6B468DF31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A52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s-CL"/>
    </w:rPr>
  </w:style>
  <w:style w:type="paragraph" w:styleId="Ttulo1">
    <w:name w:val="heading 1"/>
    <w:basedOn w:val="Normal"/>
    <w:next w:val="Normal"/>
    <w:link w:val="Ttulo1Car"/>
    <w:uiPriority w:val="9"/>
    <w:qFormat/>
    <w:rsid w:val="00702FCF"/>
    <w:pPr>
      <w:keepNext/>
      <w:tabs>
        <w:tab w:val="left" w:pos="5640"/>
      </w:tabs>
      <w:jc w:val="center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link w:val="Ttulo2Car"/>
    <w:qFormat/>
    <w:rsid w:val="00702FCF"/>
    <w:pPr>
      <w:keepNext/>
      <w:outlineLvl w:val="1"/>
    </w:pPr>
    <w:rPr>
      <w:rFonts w:cs="Arial"/>
      <w:b/>
      <w:bCs/>
    </w:rPr>
  </w:style>
  <w:style w:type="paragraph" w:styleId="Ttulo3">
    <w:name w:val="heading 3"/>
    <w:basedOn w:val="Normal"/>
    <w:next w:val="Normal"/>
    <w:link w:val="Ttulo3Car"/>
    <w:qFormat/>
    <w:rsid w:val="00702FCF"/>
    <w:pPr>
      <w:keepNext/>
      <w:ind w:firstLine="540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link w:val="Ttulo4Car"/>
    <w:qFormat/>
    <w:rsid w:val="00702FCF"/>
    <w:pPr>
      <w:keepNext/>
      <w:jc w:val="both"/>
      <w:outlineLvl w:val="3"/>
    </w:pPr>
    <w:rPr>
      <w:i/>
      <w:iCs/>
      <w:sz w:val="20"/>
    </w:rPr>
  </w:style>
  <w:style w:type="paragraph" w:styleId="Ttulo5">
    <w:name w:val="heading 5"/>
    <w:basedOn w:val="Normal"/>
    <w:next w:val="Normal"/>
    <w:link w:val="Ttulo5Car"/>
    <w:qFormat/>
    <w:rsid w:val="00702FCF"/>
    <w:pPr>
      <w:keepNext/>
      <w:jc w:val="center"/>
      <w:outlineLvl w:val="4"/>
    </w:pPr>
    <w:rPr>
      <w:color w:val="FF00FF"/>
      <w:sz w:val="28"/>
    </w:rPr>
  </w:style>
  <w:style w:type="paragraph" w:styleId="Ttulo6">
    <w:name w:val="heading 6"/>
    <w:basedOn w:val="Normal"/>
    <w:next w:val="Normal"/>
    <w:link w:val="Ttulo6Car"/>
    <w:qFormat/>
    <w:rsid w:val="00702FCF"/>
    <w:pPr>
      <w:keepNext/>
      <w:jc w:val="center"/>
      <w:outlineLvl w:val="5"/>
    </w:pPr>
    <w:rPr>
      <w:b/>
      <w:bCs/>
      <w:sz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rsid w:val="002F12B7"/>
    <w:rPr>
      <w:rFonts w:cs="Arial"/>
      <w:b/>
      <w:bCs/>
      <w:sz w:val="24"/>
      <w:szCs w:val="24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2F12B7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1Car">
    <w:name w:val="Título 1 Car"/>
    <w:link w:val="Ttulo1"/>
    <w:uiPriority w:val="9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4Car">
    <w:name w:val="Título 4 Car"/>
    <w:basedOn w:val="Fuentedeprrafopredeter"/>
    <w:link w:val="Ttulo4"/>
    <w:rsid w:val="002F12B7"/>
    <w:rPr>
      <w:i/>
      <w:iCs/>
      <w:szCs w:val="24"/>
      <w:lang w:val="es-ES" w:eastAsia="es-ES"/>
    </w:rPr>
  </w:style>
  <w:style w:type="character" w:customStyle="1" w:styleId="Ttulo5Car">
    <w:name w:val="Título 5 Car"/>
    <w:basedOn w:val="Fuentedeprrafopredeter"/>
    <w:link w:val="Ttulo5"/>
    <w:rsid w:val="00702FCF"/>
    <w:rPr>
      <w:color w:val="FF00FF"/>
      <w:sz w:val="28"/>
      <w:szCs w:val="24"/>
      <w:lang w:val="es-ES" w:eastAsia="es-ES"/>
    </w:rPr>
  </w:style>
  <w:style w:type="character" w:customStyle="1" w:styleId="Ttulo6Car">
    <w:name w:val="Título 6 Car"/>
    <w:basedOn w:val="Fuentedeprrafopredeter"/>
    <w:link w:val="Ttulo6"/>
    <w:rsid w:val="00702FCF"/>
    <w:rPr>
      <w:b/>
      <w:bCs/>
      <w:szCs w:val="24"/>
      <w:lang w:val="es-ES" w:eastAsia="es-ES"/>
    </w:rPr>
  </w:style>
  <w:style w:type="paragraph" w:styleId="Ttulo">
    <w:name w:val="Title"/>
    <w:basedOn w:val="Normal"/>
    <w:link w:val="TtuloCar"/>
    <w:qFormat/>
    <w:rsid w:val="00702FCF"/>
    <w:pPr>
      <w:jc w:val="center"/>
    </w:pPr>
    <w:rPr>
      <w:rFonts w:ascii="Arial" w:hAnsi="Arial" w:cs="Arial"/>
      <w:b/>
      <w:bCs/>
    </w:rPr>
  </w:style>
  <w:style w:type="character" w:customStyle="1" w:styleId="TtuloCar">
    <w:name w:val="Título Car"/>
    <w:basedOn w:val="Fuentedeprrafopredeter"/>
    <w:link w:val="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Subttulo">
    <w:name w:val="Subtitle"/>
    <w:basedOn w:val="Normal"/>
    <w:link w:val="SubttuloCar"/>
    <w:qFormat/>
    <w:rsid w:val="00702FCF"/>
    <w:rPr>
      <w:rFonts w:ascii="Arial" w:hAnsi="Arial" w:cs="Arial"/>
      <w:b/>
      <w:bCs/>
    </w:rPr>
  </w:style>
  <w:style w:type="character" w:customStyle="1" w:styleId="SubttuloCar">
    <w:name w:val="Subtítulo Car"/>
    <w:basedOn w:val="Fuentedeprrafopredeter"/>
    <w:link w:val="Sub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702FCF"/>
    <w:pPr>
      <w:ind w:left="720"/>
      <w:contextualSpacing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702FCF"/>
    <w:pPr>
      <w:keepLines/>
      <w:tabs>
        <w:tab w:val="clear" w:pos="5640"/>
      </w:tabs>
      <w:spacing w:before="480"/>
      <w:jc w:val="left"/>
      <w:outlineLvl w:val="9"/>
    </w:pPr>
    <w:rPr>
      <w:rFonts w:ascii="Cambria" w:hAnsi="Cambria" w:cs="Times New Roman"/>
      <w:color w:val="365F91"/>
      <w:sz w:val="28"/>
      <w:szCs w:val="28"/>
      <w:lang w:val="fr-FR" w:eastAsia="fr-FR"/>
    </w:rPr>
  </w:style>
  <w:style w:type="character" w:styleId="nfasis">
    <w:name w:val="Emphasis"/>
    <w:basedOn w:val="Fuentedeprrafopredeter"/>
    <w:qFormat/>
    <w:rsid w:val="00324895"/>
    <w:rPr>
      <w:rFonts w:ascii="Times New Roman" w:hAnsi="Times New Roman"/>
      <w:i/>
      <w:iCs/>
      <w:color w:val="auto"/>
      <w:sz w:val="22"/>
    </w:rPr>
  </w:style>
  <w:style w:type="table" w:styleId="Tablaconcuadrcula">
    <w:name w:val="Table Grid"/>
    <w:basedOn w:val="Tablanormal"/>
    <w:uiPriority w:val="59"/>
    <w:rsid w:val="00DA6A52"/>
    <w:rPr>
      <w:rFonts w:asciiTheme="minorHAnsi" w:eastAsiaTheme="minorHAnsi" w:hAnsiTheme="minorHAnsi" w:cstheme="minorBidi"/>
      <w:sz w:val="22"/>
      <w:szCs w:val="22"/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DA6A52"/>
    <w:rPr>
      <w:rFonts w:asciiTheme="minorHAnsi" w:eastAsiaTheme="minorHAnsi" w:hAnsiTheme="minorHAnsi" w:cstheme="minorBidi"/>
      <w:sz w:val="22"/>
      <w:szCs w:val="22"/>
      <w:lang w:val="es-CL"/>
    </w:rPr>
  </w:style>
  <w:style w:type="paragraph" w:customStyle="1" w:styleId="Default">
    <w:name w:val="Default"/>
    <w:rsid w:val="00DA6A52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es-CL" w:eastAsia="es-ES"/>
    </w:rPr>
  </w:style>
  <w:style w:type="paragraph" w:customStyle="1" w:styleId="Listamulticolor-nfasis11">
    <w:name w:val="Lista multicolor - Énfasis 11"/>
    <w:basedOn w:val="Normal"/>
    <w:uiPriority w:val="34"/>
    <w:qFormat/>
    <w:rsid w:val="00551E6E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es-ES_tradnl" w:eastAsia="es-ES"/>
    </w:rPr>
  </w:style>
  <w:style w:type="character" w:styleId="Hipervnculo">
    <w:name w:val="Hyperlink"/>
    <w:rsid w:val="00551E6E"/>
    <w:rPr>
      <w:color w:val="0563C1"/>
      <w:u w:val="single"/>
    </w:rPr>
  </w:style>
  <w:style w:type="paragraph" w:customStyle="1" w:styleId="Listavistosa-nfasis11">
    <w:name w:val="Lista vistosa - Énfasis 11"/>
    <w:basedOn w:val="Normal"/>
    <w:uiPriority w:val="34"/>
    <w:qFormat/>
    <w:rsid w:val="004B221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  <w:lang w:val="es-ES" w:eastAsia="es-ES"/>
    </w:rPr>
  </w:style>
  <w:style w:type="paragraph" w:customStyle="1" w:styleId="Cuadrculamedia21">
    <w:name w:val="Cuadrícula media 21"/>
    <w:uiPriority w:val="1"/>
    <w:qFormat/>
    <w:rsid w:val="00864AD7"/>
    <w:rPr>
      <w:rFonts w:ascii="Calibri" w:eastAsia="Calibri" w:hAnsi="Calibri"/>
      <w:sz w:val="22"/>
      <w:szCs w:val="22"/>
      <w:lang w:val="es-CL"/>
    </w:rPr>
  </w:style>
  <w:style w:type="paragraph" w:styleId="NormalWeb">
    <w:name w:val="Normal (Web)"/>
    <w:basedOn w:val="Normal"/>
    <w:uiPriority w:val="99"/>
    <w:unhideWhenUsed/>
    <w:rsid w:val="008366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Textodelmarcadordeposicin">
    <w:name w:val="Placeholder Text"/>
    <w:basedOn w:val="Fuentedeprrafopredeter"/>
    <w:uiPriority w:val="99"/>
    <w:semiHidden/>
    <w:rsid w:val="00DE651A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E65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E651A"/>
    <w:rPr>
      <w:rFonts w:ascii="Tahoma" w:eastAsiaTheme="minorHAnsi" w:hAnsi="Tahoma" w:cs="Tahoma"/>
      <w:sz w:val="16"/>
      <w:szCs w:val="16"/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1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08D4F-F104-478D-99CA-C4124B55D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77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Daniela Manuschevich</cp:lastModifiedBy>
  <cp:revision>4</cp:revision>
  <dcterms:created xsi:type="dcterms:W3CDTF">2020-12-21T18:29:00Z</dcterms:created>
  <dcterms:modified xsi:type="dcterms:W3CDTF">2020-12-21T18:39:00Z</dcterms:modified>
</cp:coreProperties>
</file>